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AD43A3" w:rsidRDefault="0034123D">
      <w:r>
        <w:rPr>
          <w:noProof/>
          <w:lang w:eastAsia="ja-JP"/>
        </w:rPr>
        <mc:AlternateContent>
          <mc:Choice Requires="wps">
            <w:drawing>
              <wp:anchor distT="0" distB="0" distL="114300" distR="114300" simplePos="0" relativeHeight="251658240" behindDoc="1" locked="0" layoutInCell="1" allowOverlap="1">
                <wp:simplePos x="0" y="0"/>
                <wp:positionH relativeFrom="column">
                  <wp:posOffset>-63500</wp:posOffset>
                </wp:positionH>
                <wp:positionV relativeFrom="paragraph">
                  <wp:posOffset>223520</wp:posOffset>
                </wp:positionV>
                <wp:extent cx="6251575" cy="1158875"/>
                <wp:effectExtent l="12700" t="13970" r="12700" b="8255"/>
                <wp:wrapNone/>
                <wp:docPr id="2" name="Rectangle 3" title="title area of project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251575" cy="1158875"/>
                        </a:xfrm>
                        <a:prstGeom prst="rect">
                          <a:avLst/>
                        </a:prstGeom>
                        <a:solidFill>
                          <a:srgbClr val="FFFF99"/>
                        </a:solidFill>
                        <a:ln w="9525" cap="rnd">
                          <a:solidFill>
                            <a:srgbClr val="000000"/>
                          </a:solidFill>
                          <a:prstDash val="sysDot"/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3" o:spid="_x0000_s1026" alt="Title: title area of project 5" style="position:absolute;margin-left:-5pt;margin-top:17.6pt;width:492.25pt;height:91.25pt;z-index:-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" fillcolor="#ff9">
                <v:stroke dashstyle="1 1" endcap="round"/>
              </v:rect>
            </w:pict>
          </mc:Fallback>
        </mc:AlternateContent>
      </w:r>
    </w:p>
    <w:p w:rsidR="00567ADE" w:rsidRPr="00860B12" w:rsidRDefault="00AD43A3" w:rsidP="008E7EE0">
      <w:pPr>
        <w:jc w:val="center"/>
        <w:rPr>
          <w:rFonts w:ascii="Comic Sans MS" w:hAnsi="Comic Sans MS"/>
          <w:b/>
          <w:sz w:val="32"/>
          <w:szCs w:val="32"/>
          <w:u w:val="single"/>
        </w:rPr>
      </w:pPr>
      <w:r w:rsidRPr="00860B12">
        <w:rPr>
          <w:rFonts w:ascii="Comic Sans MS" w:hAnsi="Comic Sans MS"/>
          <w:b/>
          <w:sz w:val="32"/>
          <w:szCs w:val="32"/>
          <w:u w:val="single"/>
        </w:rPr>
        <w:t xml:space="preserve">IT </w:t>
      </w:r>
      <w:proofErr w:type="gramStart"/>
      <w:r w:rsidRPr="00860B12">
        <w:rPr>
          <w:rFonts w:ascii="Comic Sans MS" w:hAnsi="Comic Sans MS"/>
          <w:b/>
          <w:sz w:val="32"/>
          <w:szCs w:val="32"/>
          <w:u w:val="single"/>
        </w:rPr>
        <w:t>213  --</w:t>
      </w:r>
      <w:proofErr w:type="gramEnd"/>
      <w:r w:rsidRPr="00860B12">
        <w:rPr>
          <w:rFonts w:ascii="Comic Sans MS" w:hAnsi="Comic Sans MS"/>
          <w:b/>
          <w:sz w:val="32"/>
          <w:szCs w:val="32"/>
          <w:u w:val="single"/>
        </w:rPr>
        <w:t xml:space="preserve">  PROJECT 5</w:t>
      </w:r>
      <w:r w:rsidR="00E802A9" w:rsidRPr="00860B12">
        <w:rPr>
          <w:rFonts w:ascii="Comic Sans MS" w:hAnsi="Comic Sans MS"/>
          <w:b/>
          <w:sz w:val="32"/>
          <w:szCs w:val="32"/>
          <w:u w:val="single"/>
        </w:rPr>
        <w:t xml:space="preserve"> -- WEBSITE</w:t>
      </w:r>
    </w:p>
    <w:p w:rsidR="00AD43A3" w:rsidRDefault="00AD43A3" w:rsidP="008266EE">
      <w:pPr>
        <w:jc w:val="center"/>
        <w:rPr>
          <w:b/>
          <w:i/>
          <w:sz w:val="24"/>
        </w:rPr>
      </w:pPr>
      <w:r w:rsidRPr="00AD43A3">
        <w:rPr>
          <w:i/>
          <w:sz w:val="24"/>
        </w:rPr>
        <w:t>(</w:t>
      </w:r>
      <w:r>
        <w:rPr>
          <w:i/>
          <w:sz w:val="24"/>
        </w:rPr>
        <w:t xml:space="preserve">This is only a partial list of requirements for </w:t>
      </w:r>
      <w:r w:rsidRPr="00D41C3D">
        <w:rPr>
          <w:i/>
          <w:sz w:val="24"/>
          <w:u w:val="single"/>
        </w:rPr>
        <w:t>Project 5</w:t>
      </w:r>
      <w:r>
        <w:rPr>
          <w:i/>
          <w:sz w:val="24"/>
        </w:rPr>
        <w:t xml:space="preserve"> – Open the </w:t>
      </w:r>
      <w:r w:rsidRPr="00E802A9">
        <w:rPr>
          <w:i/>
          <w:sz w:val="24"/>
          <w:u w:val="single"/>
        </w:rPr>
        <w:t>Project 5 document</w:t>
      </w:r>
      <w:r>
        <w:rPr>
          <w:i/>
          <w:sz w:val="24"/>
        </w:rPr>
        <w:t xml:space="preserve"> on </w:t>
      </w:r>
      <w:r w:rsidRPr="00E802A9">
        <w:rPr>
          <w:i/>
          <w:sz w:val="24"/>
          <w:u w:val="single"/>
        </w:rPr>
        <w:t>Blackboard</w:t>
      </w:r>
      <w:r>
        <w:rPr>
          <w:i/>
          <w:sz w:val="24"/>
        </w:rPr>
        <w:t xml:space="preserve"> to find ALL requirements. </w:t>
      </w:r>
      <w:r w:rsidRPr="00AD43A3">
        <w:rPr>
          <w:b/>
          <w:i/>
          <w:sz w:val="24"/>
        </w:rPr>
        <w:t xml:space="preserve">You will save this completed document to Blackboard </w:t>
      </w:r>
      <w:r w:rsidR="00E802A9">
        <w:rPr>
          <w:b/>
          <w:i/>
          <w:sz w:val="24"/>
        </w:rPr>
        <w:t>as your Project 5 submission document!</w:t>
      </w:r>
      <w:r w:rsidR="00E802A9" w:rsidRPr="00E802A9">
        <w:rPr>
          <w:i/>
          <w:sz w:val="24"/>
        </w:rPr>
        <w:t>)</w:t>
      </w:r>
    </w:p>
    <w:p w:rsidR="00E802A9" w:rsidRPr="00E802A9" w:rsidRDefault="00E802A9" w:rsidP="00E802A9">
      <w:pPr>
        <w:rPr>
          <w:b/>
          <w:i/>
          <w:sz w:val="24"/>
        </w:rPr>
      </w:pPr>
      <w:r w:rsidRPr="008266EE">
        <w:rPr>
          <w:b/>
          <w:i/>
          <w:sz w:val="24"/>
          <w:u w:val="single"/>
        </w:rPr>
        <w:t>Your Name</w:t>
      </w:r>
      <w:r w:rsidRPr="00E802A9">
        <w:rPr>
          <w:b/>
          <w:i/>
          <w:sz w:val="24"/>
        </w:rPr>
        <w:t xml:space="preserve">:                 </w:t>
      </w:r>
      <w:r w:rsidR="00464E74">
        <w:rPr>
          <w:b/>
          <w:i/>
          <w:sz w:val="24"/>
        </w:rPr>
        <w:t>Michael Kester</w:t>
      </w:r>
      <w:r w:rsidRPr="00E802A9">
        <w:rPr>
          <w:b/>
          <w:i/>
          <w:sz w:val="24"/>
        </w:rPr>
        <w:t xml:space="preserve">                                                                 </w:t>
      </w:r>
      <w:r w:rsidRPr="008266EE">
        <w:rPr>
          <w:b/>
          <w:i/>
          <w:sz w:val="24"/>
          <w:u w:val="single"/>
        </w:rPr>
        <w:t>Section</w:t>
      </w:r>
      <w:r w:rsidRPr="00E802A9">
        <w:rPr>
          <w:b/>
          <w:i/>
          <w:sz w:val="24"/>
        </w:rPr>
        <w:t>:</w:t>
      </w:r>
      <w:r w:rsidR="00E1160A">
        <w:rPr>
          <w:b/>
          <w:i/>
          <w:sz w:val="24"/>
        </w:rPr>
        <w:t xml:space="preserve"> 006</w:t>
      </w:r>
    </w:p>
    <w:p w:rsidR="00E802A9" w:rsidRPr="00E802A9" w:rsidRDefault="00E802A9" w:rsidP="00E802A9">
      <w:pPr>
        <w:pStyle w:val="NoSpacing"/>
        <w:rPr>
          <w:b/>
          <w:i/>
          <w:sz w:val="24"/>
        </w:rPr>
      </w:pPr>
      <w:r w:rsidRPr="008266EE">
        <w:rPr>
          <w:b/>
          <w:i/>
          <w:sz w:val="24"/>
          <w:u w:val="single"/>
        </w:rPr>
        <w:t>Type of Business</w:t>
      </w:r>
      <w:r w:rsidRPr="00E802A9">
        <w:rPr>
          <w:b/>
          <w:i/>
          <w:sz w:val="24"/>
        </w:rPr>
        <w:t>:</w:t>
      </w:r>
    </w:p>
    <w:p w:rsidR="00E802A9" w:rsidRDefault="00E802A9" w:rsidP="00E802A9">
      <w:pPr>
        <w:pStyle w:val="NoSpacing"/>
        <w:rPr>
          <w:sz w:val="18"/>
        </w:rPr>
      </w:pPr>
      <w:r>
        <w:t xml:space="preserve"> </w:t>
      </w:r>
      <w:r w:rsidR="00464E74">
        <w:rPr>
          <w:sz w:val="18"/>
        </w:rPr>
        <w:t>Government Organization</w:t>
      </w:r>
    </w:p>
    <w:p w:rsidR="00E802A9" w:rsidRPr="00E802A9" w:rsidRDefault="00E802A9" w:rsidP="00E802A9">
      <w:pPr>
        <w:pStyle w:val="NoSpacing"/>
        <w:rPr>
          <w:sz w:val="18"/>
        </w:rPr>
      </w:pPr>
    </w:p>
    <w:p w:rsidR="00AD43A3" w:rsidRDefault="00AD43A3" w:rsidP="00AD43A3">
      <w:pPr>
        <w:rPr>
          <w:i/>
          <w:sz w:val="24"/>
        </w:rPr>
      </w:pPr>
      <w:r w:rsidRPr="008266EE">
        <w:rPr>
          <w:b/>
          <w:sz w:val="24"/>
          <w:u w:val="single"/>
        </w:rPr>
        <w:t>Final Hyperlink to your project</w:t>
      </w:r>
      <w:r>
        <w:rPr>
          <w:i/>
          <w:sz w:val="24"/>
        </w:rPr>
        <w:t xml:space="preserve"> (please hyperlink!):</w:t>
      </w:r>
    </w:p>
    <w:p w:rsidR="008266EE" w:rsidRDefault="0034123D" w:rsidP="00AD43A3">
      <w:pPr>
        <w:rPr>
          <w:i/>
          <w:sz w:val="24"/>
        </w:rPr>
      </w:pPr>
      <w:r>
        <w:rPr>
          <w:i/>
          <w:noProof/>
          <w:sz w:val="24"/>
          <w:lang w:eastAsia="ja-JP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>
                <wp:simplePos x="0" y="0"/>
                <wp:positionH relativeFrom="column">
                  <wp:posOffset>-616585</wp:posOffset>
                </wp:positionH>
                <wp:positionV relativeFrom="paragraph">
                  <wp:posOffset>62230</wp:posOffset>
                </wp:positionV>
                <wp:extent cx="553085" cy="0"/>
                <wp:effectExtent l="12065" t="62230" r="25400" b="61595"/>
                <wp:wrapNone/>
                <wp:docPr id="1" name="AutoShape 2" title="right arrow showing placement of hyperlink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53085" cy="0"/>
                        </a:xfrm>
                        <a:prstGeom prst="straightConnector1">
                          <a:avLst/>
                        </a:prstGeom>
                        <a:noFill/>
                        <a:ln w="19050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2" o:spid="_x0000_s1026" type="#_x0000_t32" alt="Title: right arrow showing placement of hyperlink" style="position:absolute;margin-left:-48.55pt;margin-top:4.9pt;width:43.55pt;height:0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" strokeweight="1.5pt">
                <v:stroke endarrow="block"/>
              </v:shape>
            </w:pict>
          </mc:Fallback>
        </mc:AlternateContent>
      </w:r>
      <w:hyperlink r:id="rId5" w:history="1">
        <w:r w:rsidR="00AF07A6" w:rsidRPr="004F565E">
          <w:rPr>
            <w:rStyle w:val="Hyperlink"/>
            <w:i/>
            <w:sz w:val="24"/>
          </w:rPr>
          <w:t>http://mason.gmu.edu/~mkester4/IT213/Project5/</w:t>
        </w:r>
      </w:hyperlink>
    </w:p>
    <w:tbl>
      <w:tblPr>
        <w:tblW w:w="982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428"/>
        <w:gridCol w:w="3780"/>
        <w:gridCol w:w="1620"/>
      </w:tblGrid>
      <w:tr w:rsidR="00810693" w:rsidRPr="008266EE" w:rsidTr="00651540">
        <w:trPr>
          <w:trHeight w:val="701"/>
        </w:trPr>
        <w:tc>
          <w:tcPr>
            <w:tcW w:w="4428" w:type="dxa"/>
            <w:shd w:val="clear" w:color="auto" w:fill="FFFF99"/>
            <w:vAlign w:val="center"/>
          </w:tcPr>
          <w:p w:rsidR="008E7EE0" w:rsidRPr="008266EE" w:rsidRDefault="008E7EE0" w:rsidP="008266EE">
            <w:pPr>
              <w:spacing w:after="0" w:line="240" w:lineRule="auto"/>
              <w:jc w:val="center"/>
              <w:rPr>
                <w:b/>
                <w:sz w:val="28"/>
              </w:rPr>
            </w:pPr>
            <w:r w:rsidRPr="008266EE">
              <w:rPr>
                <w:b/>
                <w:sz w:val="28"/>
              </w:rPr>
              <w:t>Requirement</w:t>
            </w:r>
          </w:p>
        </w:tc>
        <w:tc>
          <w:tcPr>
            <w:tcW w:w="3780" w:type="dxa"/>
            <w:shd w:val="clear" w:color="auto" w:fill="FFFF99"/>
            <w:vAlign w:val="center"/>
          </w:tcPr>
          <w:p w:rsidR="008E7EE0" w:rsidRPr="008266EE" w:rsidRDefault="00E802A9" w:rsidP="008266EE">
            <w:pPr>
              <w:spacing w:after="0" w:line="240" w:lineRule="auto"/>
              <w:jc w:val="center"/>
              <w:rPr>
                <w:b/>
                <w:i/>
                <w:sz w:val="28"/>
              </w:rPr>
            </w:pPr>
            <w:r w:rsidRPr="008266EE">
              <w:rPr>
                <w:b/>
                <w:i/>
                <w:sz w:val="28"/>
              </w:rPr>
              <w:t>Student Response</w:t>
            </w:r>
          </w:p>
        </w:tc>
        <w:tc>
          <w:tcPr>
            <w:tcW w:w="1620" w:type="dxa"/>
            <w:shd w:val="clear" w:color="auto" w:fill="FFFF99"/>
            <w:vAlign w:val="center"/>
          </w:tcPr>
          <w:p w:rsidR="00E802A9" w:rsidRPr="008266EE" w:rsidRDefault="008E7EE0" w:rsidP="008266EE">
            <w:pPr>
              <w:spacing w:after="0" w:line="240" w:lineRule="auto"/>
              <w:jc w:val="center"/>
              <w:rPr>
                <w:b/>
                <w:i/>
                <w:sz w:val="24"/>
              </w:rPr>
            </w:pPr>
            <w:r w:rsidRPr="008266EE">
              <w:rPr>
                <w:b/>
                <w:i/>
                <w:sz w:val="24"/>
              </w:rPr>
              <w:t>Student Comments</w:t>
            </w:r>
          </w:p>
          <w:p w:rsidR="008E7EE0" w:rsidRPr="008266EE" w:rsidRDefault="00E802A9" w:rsidP="008266EE">
            <w:pPr>
              <w:spacing w:after="0" w:line="240" w:lineRule="auto"/>
              <w:jc w:val="center"/>
              <w:rPr>
                <w:b/>
                <w:i/>
                <w:sz w:val="32"/>
              </w:rPr>
            </w:pPr>
            <w:r w:rsidRPr="008266EE">
              <w:rPr>
                <w:b/>
                <w:i/>
                <w:sz w:val="32"/>
              </w:rPr>
              <w:t xml:space="preserve"> </w:t>
            </w:r>
            <w:r w:rsidRPr="008266EE">
              <w:rPr>
                <w:i/>
              </w:rPr>
              <w:t>(</w:t>
            </w:r>
            <w:proofErr w:type="gramStart"/>
            <w:r w:rsidRPr="008266EE">
              <w:rPr>
                <w:i/>
              </w:rPr>
              <w:t>not</w:t>
            </w:r>
            <w:proofErr w:type="gramEnd"/>
            <w:r w:rsidRPr="008266EE">
              <w:rPr>
                <w:i/>
              </w:rPr>
              <w:t xml:space="preserve"> required!)</w:t>
            </w:r>
          </w:p>
        </w:tc>
      </w:tr>
      <w:tr w:rsidR="00810693" w:rsidRPr="008266EE" w:rsidTr="00651540">
        <w:tc>
          <w:tcPr>
            <w:tcW w:w="4428" w:type="dxa"/>
          </w:tcPr>
          <w:p w:rsidR="008E7EE0" w:rsidRPr="008266EE" w:rsidRDefault="008E7EE0" w:rsidP="008266EE">
            <w:pPr>
              <w:spacing w:after="0" w:line="240" w:lineRule="auto"/>
              <w:rPr>
                <w:sz w:val="24"/>
              </w:rPr>
            </w:pPr>
            <w:r w:rsidRPr="008266EE">
              <w:rPr>
                <w:b/>
                <w:sz w:val="24"/>
              </w:rPr>
              <w:t>Number of pages</w:t>
            </w:r>
            <w:r w:rsidRPr="008266EE">
              <w:rPr>
                <w:sz w:val="24"/>
              </w:rPr>
              <w:t xml:space="preserve"> you created in your project </w:t>
            </w:r>
            <w:r w:rsidR="00546C44">
              <w:rPr>
                <w:i/>
                <w:sz w:val="24"/>
              </w:rPr>
              <w:t>(requirement--minimum 8</w:t>
            </w:r>
            <w:r w:rsidRPr="008266EE">
              <w:rPr>
                <w:i/>
                <w:sz w:val="24"/>
              </w:rPr>
              <w:t xml:space="preserve"> pages)</w:t>
            </w:r>
          </w:p>
        </w:tc>
        <w:tc>
          <w:tcPr>
            <w:tcW w:w="3780" w:type="dxa"/>
          </w:tcPr>
          <w:p w:rsidR="008E7EE0" w:rsidRPr="008266EE" w:rsidRDefault="008E7EE0" w:rsidP="008266EE">
            <w:pPr>
              <w:spacing w:after="0" w:line="240" w:lineRule="auto"/>
              <w:rPr>
                <w:b/>
                <w:i/>
                <w:sz w:val="24"/>
              </w:rPr>
            </w:pPr>
            <w:r w:rsidRPr="008266EE">
              <w:rPr>
                <w:b/>
                <w:i/>
                <w:sz w:val="24"/>
              </w:rPr>
              <w:t>Number of pages in your site:</w:t>
            </w:r>
            <w:r w:rsidR="00464E74">
              <w:rPr>
                <w:b/>
                <w:i/>
                <w:sz w:val="24"/>
              </w:rPr>
              <w:t xml:space="preserve"> 8</w:t>
            </w:r>
          </w:p>
        </w:tc>
        <w:tc>
          <w:tcPr>
            <w:tcW w:w="1620" w:type="dxa"/>
          </w:tcPr>
          <w:p w:rsidR="008E7EE0" w:rsidRPr="008266EE" w:rsidRDefault="008E7EE0" w:rsidP="008266EE">
            <w:pPr>
              <w:spacing w:after="0" w:line="240" w:lineRule="auto"/>
              <w:rPr>
                <w:b/>
                <w:i/>
                <w:sz w:val="24"/>
              </w:rPr>
            </w:pPr>
          </w:p>
        </w:tc>
      </w:tr>
      <w:tr w:rsidR="00810693" w:rsidRPr="008266EE" w:rsidTr="00651540">
        <w:tc>
          <w:tcPr>
            <w:tcW w:w="4428" w:type="dxa"/>
          </w:tcPr>
          <w:p w:rsidR="008E7EE0" w:rsidRPr="008266EE" w:rsidRDefault="008E7EE0" w:rsidP="008266EE">
            <w:pPr>
              <w:spacing w:after="0" w:line="240" w:lineRule="auto"/>
              <w:rPr>
                <w:b/>
                <w:i/>
                <w:sz w:val="24"/>
              </w:rPr>
            </w:pPr>
            <w:r w:rsidRPr="008266EE">
              <w:rPr>
                <w:b/>
                <w:i/>
                <w:sz w:val="24"/>
              </w:rPr>
              <w:t xml:space="preserve">Disclaimer Statement </w:t>
            </w:r>
            <w:r w:rsidRPr="008266EE">
              <w:rPr>
                <w:b/>
                <w:i/>
                <w:sz w:val="24"/>
                <w:u w:val="single"/>
              </w:rPr>
              <w:t>and</w:t>
            </w:r>
            <w:r w:rsidRPr="008266EE">
              <w:rPr>
                <w:b/>
                <w:i/>
                <w:sz w:val="24"/>
              </w:rPr>
              <w:t xml:space="preserve"> Fair Use Statements</w:t>
            </w:r>
            <w:r w:rsidR="00D41C3D">
              <w:rPr>
                <w:b/>
                <w:i/>
                <w:sz w:val="24"/>
              </w:rPr>
              <w:t xml:space="preserve"> </w:t>
            </w:r>
            <w:r w:rsidRPr="008266EE">
              <w:rPr>
                <w:b/>
                <w:i/>
                <w:sz w:val="24"/>
              </w:rPr>
              <w:t>(</w:t>
            </w:r>
            <w:r w:rsidRPr="00397064">
              <w:rPr>
                <w:i/>
                <w:sz w:val="24"/>
              </w:rPr>
              <w:t xml:space="preserve">required on </w:t>
            </w:r>
            <w:r w:rsidR="006F38C2" w:rsidRPr="00397064">
              <w:rPr>
                <w:i/>
                <w:sz w:val="24"/>
              </w:rPr>
              <w:t xml:space="preserve">or linked from </w:t>
            </w:r>
            <w:r w:rsidRPr="00397064">
              <w:rPr>
                <w:i/>
                <w:sz w:val="24"/>
              </w:rPr>
              <w:t>Home Page)</w:t>
            </w:r>
          </w:p>
        </w:tc>
        <w:tc>
          <w:tcPr>
            <w:tcW w:w="3780" w:type="dxa"/>
          </w:tcPr>
          <w:p w:rsidR="008E7EE0" w:rsidRPr="008266EE" w:rsidRDefault="00CE11EB" w:rsidP="008266EE">
            <w:pPr>
              <w:spacing w:after="0" w:line="240" w:lineRule="auto"/>
              <w:rPr>
                <w:i/>
                <w:sz w:val="24"/>
              </w:rPr>
            </w:pPr>
            <w:r>
              <w:rPr>
                <w:i/>
                <w:sz w:val="24"/>
              </w:rPr>
              <w:t xml:space="preserve">                     </w:t>
            </w:r>
            <w:r w:rsidR="009E4C6E" w:rsidRPr="0052617C">
              <w:rPr>
                <w:b/>
                <w:color w:val="FF0000"/>
                <w:sz w:val="24"/>
              </w:rPr>
              <w:t>Yes</w:t>
            </w:r>
            <w:r>
              <w:rPr>
                <w:i/>
                <w:sz w:val="24"/>
              </w:rPr>
              <w:t xml:space="preserve">   </w:t>
            </w:r>
            <w:r w:rsidR="008E7EE0" w:rsidRPr="008266EE">
              <w:rPr>
                <w:i/>
                <w:sz w:val="24"/>
              </w:rPr>
              <w:t xml:space="preserve"> No</w:t>
            </w:r>
          </w:p>
        </w:tc>
        <w:tc>
          <w:tcPr>
            <w:tcW w:w="1620" w:type="dxa"/>
          </w:tcPr>
          <w:p w:rsidR="008E7EE0" w:rsidRPr="008266EE" w:rsidRDefault="008E7EE0" w:rsidP="008266EE">
            <w:pPr>
              <w:spacing w:after="0" w:line="240" w:lineRule="auto"/>
              <w:rPr>
                <w:b/>
                <w:i/>
                <w:sz w:val="24"/>
                <w:u w:val="single"/>
              </w:rPr>
            </w:pPr>
          </w:p>
        </w:tc>
      </w:tr>
      <w:tr w:rsidR="00944E98" w:rsidRPr="008266EE" w:rsidTr="00651540">
        <w:tc>
          <w:tcPr>
            <w:tcW w:w="4428" w:type="dxa"/>
          </w:tcPr>
          <w:p w:rsidR="00944E98" w:rsidRPr="00944E98" w:rsidRDefault="00944E98" w:rsidP="008266EE">
            <w:pPr>
              <w:spacing w:after="0" w:line="240" w:lineRule="auto"/>
              <w:rPr>
                <w:i/>
                <w:sz w:val="24"/>
              </w:rPr>
            </w:pPr>
            <w:r>
              <w:rPr>
                <w:i/>
                <w:sz w:val="24"/>
              </w:rPr>
              <w:t xml:space="preserve">Home page is based on </w:t>
            </w:r>
            <w:r>
              <w:rPr>
                <w:b/>
                <w:i/>
                <w:sz w:val="24"/>
              </w:rPr>
              <w:t xml:space="preserve">Responsive Web Design </w:t>
            </w:r>
            <w:r>
              <w:rPr>
                <w:i/>
                <w:sz w:val="24"/>
              </w:rPr>
              <w:t>(i.e., desktop, tablet, and mobile)</w:t>
            </w:r>
          </w:p>
        </w:tc>
        <w:tc>
          <w:tcPr>
            <w:tcW w:w="3780" w:type="dxa"/>
          </w:tcPr>
          <w:p w:rsidR="00944E98" w:rsidRPr="008266EE" w:rsidRDefault="00944E98" w:rsidP="00944E98">
            <w:pPr>
              <w:spacing w:after="0" w:line="240" w:lineRule="auto"/>
              <w:rPr>
                <w:b/>
                <w:i/>
                <w:sz w:val="24"/>
                <w:u w:val="single"/>
              </w:rPr>
            </w:pPr>
            <w:r>
              <w:rPr>
                <w:i/>
                <w:sz w:val="24"/>
              </w:rPr>
              <w:t xml:space="preserve">                     </w:t>
            </w:r>
            <w:r w:rsidR="009E4C6E" w:rsidRPr="0052617C">
              <w:rPr>
                <w:b/>
                <w:color w:val="FF0000"/>
                <w:sz w:val="24"/>
              </w:rPr>
              <w:t>Yes</w:t>
            </w:r>
            <w:r>
              <w:rPr>
                <w:i/>
                <w:sz w:val="24"/>
              </w:rPr>
              <w:t xml:space="preserve">   </w:t>
            </w:r>
            <w:r w:rsidRPr="008266EE">
              <w:rPr>
                <w:i/>
                <w:sz w:val="24"/>
              </w:rPr>
              <w:t xml:space="preserve"> No</w:t>
            </w:r>
          </w:p>
        </w:tc>
        <w:tc>
          <w:tcPr>
            <w:tcW w:w="1620" w:type="dxa"/>
          </w:tcPr>
          <w:p w:rsidR="00944E98" w:rsidRPr="008266EE" w:rsidRDefault="00944E98" w:rsidP="008266EE">
            <w:pPr>
              <w:spacing w:after="0" w:line="240" w:lineRule="auto"/>
              <w:rPr>
                <w:b/>
                <w:i/>
                <w:sz w:val="24"/>
                <w:u w:val="single"/>
              </w:rPr>
            </w:pPr>
          </w:p>
        </w:tc>
      </w:tr>
      <w:tr w:rsidR="008A702C" w:rsidRPr="008266EE" w:rsidTr="00651540">
        <w:tc>
          <w:tcPr>
            <w:tcW w:w="4428" w:type="dxa"/>
          </w:tcPr>
          <w:p w:rsidR="008A702C" w:rsidRPr="008266EE" w:rsidRDefault="008A702C" w:rsidP="008A702C">
            <w:pPr>
              <w:spacing w:after="0" w:line="240" w:lineRule="auto"/>
              <w:rPr>
                <w:i/>
                <w:sz w:val="24"/>
              </w:rPr>
            </w:pPr>
            <w:r>
              <w:rPr>
                <w:b/>
                <w:i/>
                <w:sz w:val="24"/>
              </w:rPr>
              <w:t xml:space="preserve">Title </w:t>
            </w:r>
            <w:r w:rsidR="00F93D7A">
              <w:rPr>
                <w:i/>
                <w:sz w:val="24"/>
              </w:rPr>
              <w:t>in the body</w:t>
            </w:r>
            <w:r w:rsidR="00120D29">
              <w:rPr>
                <w:i/>
                <w:sz w:val="24"/>
              </w:rPr>
              <w:t xml:space="preserve"> as an &lt;h1&gt; heading</w:t>
            </w:r>
            <w:r w:rsidR="00F93D7A">
              <w:rPr>
                <w:i/>
                <w:sz w:val="24"/>
              </w:rPr>
              <w:t xml:space="preserve"> and </w:t>
            </w:r>
            <w:r w:rsidR="00120D29">
              <w:rPr>
                <w:i/>
                <w:sz w:val="24"/>
              </w:rPr>
              <w:t xml:space="preserve">in </w:t>
            </w:r>
            <w:r w:rsidR="00F93D7A">
              <w:rPr>
                <w:i/>
                <w:sz w:val="24"/>
              </w:rPr>
              <w:t>the &lt;title&gt; tags on ALL pages</w:t>
            </w:r>
            <w:r>
              <w:rPr>
                <w:i/>
                <w:sz w:val="24"/>
              </w:rPr>
              <w:t xml:space="preserve"> </w:t>
            </w:r>
          </w:p>
        </w:tc>
        <w:tc>
          <w:tcPr>
            <w:tcW w:w="3780" w:type="dxa"/>
          </w:tcPr>
          <w:p w:rsidR="008A702C" w:rsidRPr="008266EE" w:rsidRDefault="008A702C" w:rsidP="00860B12">
            <w:pPr>
              <w:spacing w:after="0" w:line="240" w:lineRule="auto"/>
              <w:rPr>
                <w:i/>
                <w:sz w:val="24"/>
              </w:rPr>
            </w:pPr>
            <w:r w:rsidRPr="008266EE">
              <w:rPr>
                <w:i/>
                <w:sz w:val="24"/>
              </w:rPr>
              <w:t xml:space="preserve">                </w:t>
            </w:r>
            <w:r w:rsidR="00CE11EB">
              <w:rPr>
                <w:i/>
                <w:sz w:val="24"/>
              </w:rPr>
              <w:t xml:space="preserve">     </w:t>
            </w:r>
            <w:r w:rsidR="009E4C6E" w:rsidRPr="0052617C">
              <w:rPr>
                <w:b/>
                <w:color w:val="FF0000"/>
                <w:sz w:val="24"/>
              </w:rPr>
              <w:t>Yes</w:t>
            </w:r>
            <w:r w:rsidR="00CE11EB">
              <w:rPr>
                <w:i/>
                <w:sz w:val="24"/>
              </w:rPr>
              <w:t xml:space="preserve">   </w:t>
            </w:r>
            <w:r w:rsidR="00CE11EB" w:rsidRPr="008266EE">
              <w:rPr>
                <w:i/>
                <w:sz w:val="24"/>
              </w:rPr>
              <w:t xml:space="preserve"> No</w:t>
            </w:r>
          </w:p>
        </w:tc>
        <w:tc>
          <w:tcPr>
            <w:tcW w:w="1620" w:type="dxa"/>
          </w:tcPr>
          <w:p w:rsidR="008A702C" w:rsidRPr="008266EE" w:rsidRDefault="008A702C" w:rsidP="008266EE">
            <w:pPr>
              <w:spacing w:after="0" w:line="240" w:lineRule="auto"/>
              <w:rPr>
                <w:b/>
                <w:i/>
                <w:sz w:val="24"/>
                <w:u w:val="single"/>
              </w:rPr>
            </w:pPr>
          </w:p>
        </w:tc>
      </w:tr>
      <w:tr w:rsidR="008A702C" w:rsidRPr="008266EE" w:rsidTr="00651540">
        <w:tc>
          <w:tcPr>
            <w:tcW w:w="4428" w:type="dxa"/>
          </w:tcPr>
          <w:p w:rsidR="008A702C" w:rsidRPr="008266EE" w:rsidRDefault="008A702C" w:rsidP="008266EE">
            <w:pPr>
              <w:spacing w:after="0" w:line="240" w:lineRule="auto"/>
              <w:rPr>
                <w:b/>
                <w:i/>
                <w:sz w:val="24"/>
              </w:rPr>
            </w:pPr>
            <w:r w:rsidRPr="008266EE">
              <w:rPr>
                <w:b/>
                <w:i/>
                <w:sz w:val="24"/>
              </w:rPr>
              <w:t xml:space="preserve">Site Map </w:t>
            </w:r>
          </w:p>
        </w:tc>
        <w:tc>
          <w:tcPr>
            <w:tcW w:w="3780" w:type="dxa"/>
          </w:tcPr>
          <w:p w:rsidR="008A702C" w:rsidRPr="008266EE" w:rsidRDefault="008A702C" w:rsidP="00735FBE">
            <w:pPr>
              <w:spacing w:after="0" w:line="240" w:lineRule="auto"/>
              <w:rPr>
                <w:b/>
                <w:i/>
                <w:sz w:val="24"/>
                <w:u w:val="single"/>
              </w:rPr>
            </w:pPr>
            <w:r w:rsidRPr="008266EE">
              <w:rPr>
                <w:b/>
                <w:i/>
                <w:sz w:val="24"/>
                <w:u w:val="single"/>
              </w:rPr>
              <w:t>Page:</w:t>
            </w:r>
            <w:r w:rsidR="00735FBE">
              <w:rPr>
                <w:b/>
                <w:i/>
                <w:sz w:val="24"/>
                <w:u w:val="single"/>
              </w:rPr>
              <w:t xml:space="preserve"> sitemap.html</w:t>
            </w:r>
          </w:p>
        </w:tc>
        <w:tc>
          <w:tcPr>
            <w:tcW w:w="1620" w:type="dxa"/>
          </w:tcPr>
          <w:p w:rsidR="008A702C" w:rsidRPr="008266EE" w:rsidRDefault="008A702C" w:rsidP="008266EE">
            <w:pPr>
              <w:spacing w:after="0" w:line="240" w:lineRule="auto"/>
              <w:rPr>
                <w:b/>
                <w:i/>
                <w:sz w:val="24"/>
                <w:u w:val="single"/>
              </w:rPr>
            </w:pPr>
          </w:p>
        </w:tc>
      </w:tr>
      <w:tr w:rsidR="008A702C" w:rsidRPr="008266EE" w:rsidTr="00651540">
        <w:tc>
          <w:tcPr>
            <w:tcW w:w="4428" w:type="dxa"/>
          </w:tcPr>
          <w:p w:rsidR="008A702C" w:rsidRPr="008266EE" w:rsidRDefault="008A702C" w:rsidP="008266EE">
            <w:pPr>
              <w:spacing w:after="0" w:line="240" w:lineRule="auto"/>
              <w:rPr>
                <w:b/>
                <w:i/>
                <w:sz w:val="24"/>
              </w:rPr>
            </w:pPr>
            <w:r w:rsidRPr="008266EE">
              <w:rPr>
                <w:b/>
                <w:i/>
                <w:sz w:val="24"/>
              </w:rPr>
              <w:t>Flash animation</w:t>
            </w:r>
          </w:p>
        </w:tc>
        <w:tc>
          <w:tcPr>
            <w:tcW w:w="3780" w:type="dxa"/>
          </w:tcPr>
          <w:p w:rsidR="008A702C" w:rsidRPr="008266EE" w:rsidRDefault="008A702C" w:rsidP="00B7545A">
            <w:pPr>
              <w:spacing w:after="0" w:line="240" w:lineRule="auto"/>
              <w:rPr>
                <w:b/>
                <w:i/>
                <w:sz w:val="24"/>
                <w:u w:val="single"/>
              </w:rPr>
            </w:pPr>
            <w:r w:rsidRPr="008266EE">
              <w:rPr>
                <w:b/>
                <w:i/>
                <w:sz w:val="24"/>
                <w:u w:val="single"/>
              </w:rPr>
              <w:t>Page:</w:t>
            </w:r>
            <w:r w:rsidR="00735FBE">
              <w:rPr>
                <w:b/>
                <w:i/>
                <w:sz w:val="24"/>
                <w:u w:val="single"/>
              </w:rPr>
              <w:t xml:space="preserve"> All but contactus.html and aboutus.html</w:t>
            </w:r>
          </w:p>
        </w:tc>
        <w:tc>
          <w:tcPr>
            <w:tcW w:w="1620" w:type="dxa"/>
          </w:tcPr>
          <w:p w:rsidR="008A702C" w:rsidRPr="008266EE" w:rsidRDefault="008A702C" w:rsidP="008266EE">
            <w:pPr>
              <w:spacing w:after="0" w:line="240" w:lineRule="auto"/>
              <w:rPr>
                <w:b/>
                <w:i/>
                <w:sz w:val="24"/>
                <w:u w:val="single"/>
              </w:rPr>
            </w:pPr>
          </w:p>
        </w:tc>
      </w:tr>
      <w:tr w:rsidR="008A702C" w:rsidRPr="008266EE" w:rsidTr="00651540">
        <w:tc>
          <w:tcPr>
            <w:tcW w:w="4428" w:type="dxa"/>
          </w:tcPr>
          <w:p w:rsidR="008A702C" w:rsidRPr="008266EE" w:rsidRDefault="008A702C" w:rsidP="008266EE">
            <w:pPr>
              <w:spacing w:after="0" w:line="240" w:lineRule="auto"/>
              <w:rPr>
                <w:b/>
                <w:i/>
                <w:sz w:val="24"/>
              </w:rPr>
            </w:pPr>
            <w:r w:rsidRPr="008266EE">
              <w:rPr>
                <w:b/>
                <w:i/>
                <w:sz w:val="24"/>
              </w:rPr>
              <w:t xml:space="preserve">Logo </w:t>
            </w:r>
          </w:p>
        </w:tc>
        <w:tc>
          <w:tcPr>
            <w:tcW w:w="3780" w:type="dxa"/>
          </w:tcPr>
          <w:p w:rsidR="008A702C" w:rsidRPr="008266EE" w:rsidRDefault="008A702C" w:rsidP="00B7545A">
            <w:pPr>
              <w:spacing w:after="0" w:line="240" w:lineRule="auto"/>
              <w:rPr>
                <w:b/>
                <w:i/>
                <w:sz w:val="24"/>
                <w:u w:val="single"/>
              </w:rPr>
            </w:pPr>
            <w:r w:rsidRPr="008266EE">
              <w:rPr>
                <w:b/>
                <w:i/>
                <w:sz w:val="24"/>
                <w:u w:val="single"/>
              </w:rPr>
              <w:t>Page:</w:t>
            </w:r>
            <w:r w:rsidR="009E4C6E">
              <w:rPr>
                <w:b/>
                <w:i/>
                <w:sz w:val="24"/>
                <w:u w:val="single"/>
              </w:rPr>
              <w:t xml:space="preserve"> </w:t>
            </w:r>
            <w:r w:rsidR="00B7545A">
              <w:rPr>
                <w:b/>
                <w:i/>
                <w:sz w:val="24"/>
                <w:u w:val="single"/>
              </w:rPr>
              <w:t>All</w:t>
            </w:r>
          </w:p>
        </w:tc>
        <w:tc>
          <w:tcPr>
            <w:tcW w:w="1620" w:type="dxa"/>
          </w:tcPr>
          <w:p w:rsidR="008A702C" w:rsidRPr="008266EE" w:rsidRDefault="008A702C" w:rsidP="008266EE">
            <w:pPr>
              <w:spacing w:after="0" w:line="240" w:lineRule="auto"/>
              <w:rPr>
                <w:b/>
                <w:i/>
                <w:sz w:val="24"/>
                <w:u w:val="single"/>
              </w:rPr>
            </w:pPr>
          </w:p>
        </w:tc>
      </w:tr>
      <w:tr w:rsidR="00397064" w:rsidRPr="008266EE" w:rsidTr="00651540">
        <w:tc>
          <w:tcPr>
            <w:tcW w:w="4428" w:type="dxa"/>
          </w:tcPr>
          <w:p w:rsidR="00397064" w:rsidRPr="008266EE" w:rsidRDefault="00397064" w:rsidP="00397064">
            <w:pPr>
              <w:spacing w:after="0" w:line="240" w:lineRule="auto"/>
              <w:rPr>
                <w:i/>
                <w:sz w:val="24"/>
              </w:rPr>
            </w:pPr>
            <w:r>
              <w:rPr>
                <w:b/>
                <w:i/>
                <w:sz w:val="24"/>
              </w:rPr>
              <w:t>Clip arts/images</w:t>
            </w:r>
            <w:r>
              <w:rPr>
                <w:i/>
                <w:sz w:val="24"/>
              </w:rPr>
              <w:t xml:space="preserve"> (other than the logo)</w:t>
            </w:r>
          </w:p>
        </w:tc>
        <w:tc>
          <w:tcPr>
            <w:tcW w:w="3780" w:type="dxa"/>
          </w:tcPr>
          <w:p w:rsidR="00397064" w:rsidRPr="008266EE" w:rsidRDefault="00397064" w:rsidP="00735FBE">
            <w:pPr>
              <w:spacing w:after="0" w:line="240" w:lineRule="auto"/>
              <w:rPr>
                <w:b/>
                <w:i/>
                <w:sz w:val="24"/>
                <w:u w:val="single"/>
              </w:rPr>
            </w:pPr>
            <w:r w:rsidRPr="008266EE">
              <w:rPr>
                <w:b/>
                <w:i/>
                <w:sz w:val="24"/>
                <w:u w:val="single"/>
              </w:rPr>
              <w:t>Page:</w:t>
            </w:r>
            <w:r w:rsidR="00735FBE">
              <w:rPr>
                <w:b/>
                <w:i/>
                <w:sz w:val="24"/>
                <w:u w:val="single"/>
              </w:rPr>
              <w:t xml:space="preserve"> resources.html</w:t>
            </w:r>
          </w:p>
        </w:tc>
        <w:tc>
          <w:tcPr>
            <w:tcW w:w="1620" w:type="dxa"/>
          </w:tcPr>
          <w:p w:rsidR="00397064" w:rsidRPr="008266EE" w:rsidRDefault="00397064" w:rsidP="00860B12">
            <w:pPr>
              <w:spacing w:after="0" w:line="240" w:lineRule="auto"/>
              <w:rPr>
                <w:b/>
                <w:i/>
                <w:sz w:val="24"/>
                <w:u w:val="single"/>
              </w:rPr>
            </w:pPr>
          </w:p>
        </w:tc>
      </w:tr>
      <w:tr w:rsidR="00397064" w:rsidRPr="008266EE" w:rsidTr="00651540">
        <w:tc>
          <w:tcPr>
            <w:tcW w:w="4428" w:type="dxa"/>
          </w:tcPr>
          <w:p w:rsidR="00397064" w:rsidRPr="008266EE" w:rsidRDefault="00397064" w:rsidP="008266EE">
            <w:pPr>
              <w:spacing w:after="0" w:line="240" w:lineRule="auto"/>
              <w:rPr>
                <w:i/>
                <w:sz w:val="24"/>
              </w:rPr>
            </w:pPr>
            <w:r>
              <w:rPr>
                <w:b/>
                <w:i/>
                <w:sz w:val="24"/>
              </w:rPr>
              <w:t>Widget/W</w:t>
            </w:r>
            <w:r w:rsidRPr="008266EE">
              <w:rPr>
                <w:b/>
                <w:i/>
                <w:sz w:val="24"/>
              </w:rPr>
              <w:t>eb element</w:t>
            </w:r>
            <w:r>
              <w:rPr>
                <w:i/>
                <w:sz w:val="24"/>
              </w:rPr>
              <w:t xml:space="preserve"> (YouTube, Google map, etc.</w:t>
            </w:r>
            <w:r w:rsidRPr="008266EE">
              <w:rPr>
                <w:i/>
                <w:sz w:val="24"/>
              </w:rPr>
              <w:t>)</w:t>
            </w:r>
          </w:p>
        </w:tc>
        <w:tc>
          <w:tcPr>
            <w:tcW w:w="3780" w:type="dxa"/>
          </w:tcPr>
          <w:p w:rsidR="00397064" w:rsidRPr="008266EE" w:rsidRDefault="00397064" w:rsidP="008266EE">
            <w:pPr>
              <w:spacing w:after="0" w:line="240" w:lineRule="auto"/>
              <w:rPr>
                <w:b/>
                <w:i/>
                <w:sz w:val="24"/>
                <w:u w:val="single"/>
              </w:rPr>
            </w:pPr>
            <w:r w:rsidRPr="008266EE">
              <w:rPr>
                <w:b/>
                <w:i/>
                <w:sz w:val="24"/>
                <w:u w:val="single"/>
              </w:rPr>
              <w:t>Page:</w:t>
            </w:r>
            <w:r w:rsidR="00735FBE">
              <w:rPr>
                <w:b/>
                <w:i/>
                <w:sz w:val="24"/>
                <w:u w:val="single"/>
              </w:rPr>
              <w:t xml:space="preserve"> offices.html</w:t>
            </w:r>
            <w:bookmarkStart w:id="0" w:name="_GoBack"/>
            <w:bookmarkEnd w:id="0"/>
          </w:p>
        </w:tc>
        <w:tc>
          <w:tcPr>
            <w:tcW w:w="1620" w:type="dxa"/>
          </w:tcPr>
          <w:p w:rsidR="00397064" w:rsidRPr="008266EE" w:rsidRDefault="00397064" w:rsidP="008266EE">
            <w:pPr>
              <w:spacing w:after="0" w:line="240" w:lineRule="auto"/>
              <w:rPr>
                <w:b/>
                <w:i/>
                <w:sz w:val="24"/>
                <w:u w:val="single"/>
              </w:rPr>
            </w:pPr>
          </w:p>
        </w:tc>
      </w:tr>
      <w:tr w:rsidR="00397064" w:rsidRPr="008266EE" w:rsidTr="00651540">
        <w:tc>
          <w:tcPr>
            <w:tcW w:w="4428" w:type="dxa"/>
          </w:tcPr>
          <w:p w:rsidR="00397064" w:rsidRPr="008266EE" w:rsidRDefault="00397064" w:rsidP="00860B12">
            <w:pPr>
              <w:spacing w:after="0" w:line="240" w:lineRule="auto"/>
              <w:rPr>
                <w:i/>
                <w:sz w:val="24"/>
              </w:rPr>
            </w:pPr>
            <w:r>
              <w:rPr>
                <w:b/>
                <w:i/>
                <w:sz w:val="24"/>
              </w:rPr>
              <w:t>N</w:t>
            </w:r>
            <w:r w:rsidRPr="00397064">
              <w:rPr>
                <w:b/>
                <w:i/>
                <w:sz w:val="24"/>
              </w:rPr>
              <w:t>avigation bar/menu/tab</w:t>
            </w:r>
            <w:r w:rsidRPr="002A1BD6">
              <w:rPr>
                <w:b/>
                <w:i/>
                <w:sz w:val="24"/>
              </w:rPr>
              <w:t xml:space="preserve"> </w:t>
            </w:r>
            <w:r w:rsidR="002A1BD6" w:rsidRPr="002A1BD6">
              <w:rPr>
                <w:b/>
                <w:i/>
                <w:sz w:val="24"/>
              </w:rPr>
              <w:t>with rollover buttons/links</w:t>
            </w:r>
            <w:r w:rsidR="002A1BD6">
              <w:rPr>
                <w:b/>
                <w:i/>
                <w:sz w:val="24"/>
              </w:rPr>
              <w:t xml:space="preserve"> </w:t>
            </w:r>
            <w:r w:rsidRPr="008266EE">
              <w:rPr>
                <w:i/>
                <w:sz w:val="24"/>
              </w:rPr>
              <w:t>on ALL pages</w:t>
            </w:r>
          </w:p>
        </w:tc>
        <w:tc>
          <w:tcPr>
            <w:tcW w:w="3780" w:type="dxa"/>
          </w:tcPr>
          <w:p w:rsidR="00397064" w:rsidRPr="008266EE" w:rsidRDefault="000E297A" w:rsidP="00860B12">
            <w:pPr>
              <w:spacing w:after="0" w:line="240" w:lineRule="auto"/>
              <w:rPr>
                <w:i/>
                <w:sz w:val="24"/>
              </w:rPr>
            </w:pPr>
            <w:r w:rsidRPr="008266EE">
              <w:rPr>
                <w:i/>
                <w:sz w:val="24"/>
              </w:rPr>
              <w:t xml:space="preserve">                </w:t>
            </w:r>
            <w:r>
              <w:rPr>
                <w:i/>
                <w:sz w:val="24"/>
              </w:rPr>
              <w:t xml:space="preserve">     </w:t>
            </w:r>
            <w:r w:rsidR="009E4C6E" w:rsidRPr="0052617C">
              <w:rPr>
                <w:b/>
                <w:color w:val="FF0000"/>
                <w:sz w:val="24"/>
              </w:rPr>
              <w:t>Yes</w:t>
            </w:r>
            <w:r>
              <w:rPr>
                <w:i/>
                <w:sz w:val="24"/>
              </w:rPr>
              <w:t xml:space="preserve">   </w:t>
            </w:r>
            <w:r w:rsidRPr="008266EE">
              <w:rPr>
                <w:i/>
                <w:sz w:val="24"/>
              </w:rPr>
              <w:t xml:space="preserve"> No</w:t>
            </w:r>
          </w:p>
        </w:tc>
        <w:tc>
          <w:tcPr>
            <w:tcW w:w="1620" w:type="dxa"/>
          </w:tcPr>
          <w:p w:rsidR="00397064" w:rsidRPr="008266EE" w:rsidRDefault="00397064" w:rsidP="00860B12">
            <w:pPr>
              <w:spacing w:after="0" w:line="240" w:lineRule="auto"/>
              <w:rPr>
                <w:b/>
                <w:i/>
                <w:sz w:val="24"/>
                <w:u w:val="single"/>
              </w:rPr>
            </w:pPr>
          </w:p>
        </w:tc>
      </w:tr>
      <w:tr w:rsidR="00397064" w:rsidRPr="008266EE" w:rsidTr="00651540">
        <w:tc>
          <w:tcPr>
            <w:tcW w:w="4428" w:type="dxa"/>
          </w:tcPr>
          <w:p w:rsidR="00397064" w:rsidRPr="008266EE" w:rsidRDefault="00397064" w:rsidP="00397064">
            <w:pPr>
              <w:spacing w:after="0" w:line="240" w:lineRule="auto"/>
              <w:rPr>
                <w:i/>
                <w:sz w:val="24"/>
              </w:rPr>
            </w:pPr>
            <w:r>
              <w:rPr>
                <w:b/>
                <w:i/>
                <w:sz w:val="24"/>
              </w:rPr>
              <w:t xml:space="preserve">Favicon </w:t>
            </w:r>
            <w:r w:rsidRPr="008266EE">
              <w:rPr>
                <w:i/>
                <w:sz w:val="24"/>
              </w:rPr>
              <w:t xml:space="preserve"> on </w:t>
            </w:r>
            <w:r>
              <w:rPr>
                <w:i/>
                <w:sz w:val="24"/>
              </w:rPr>
              <w:t>Home Page</w:t>
            </w:r>
          </w:p>
        </w:tc>
        <w:tc>
          <w:tcPr>
            <w:tcW w:w="3780" w:type="dxa"/>
          </w:tcPr>
          <w:p w:rsidR="00397064" w:rsidRPr="008266EE" w:rsidRDefault="000E297A" w:rsidP="00860B12">
            <w:pPr>
              <w:spacing w:after="0" w:line="240" w:lineRule="auto"/>
              <w:rPr>
                <w:i/>
                <w:sz w:val="24"/>
              </w:rPr>
            </w:pPr>
            <w:r w:rsidRPr="008266EE">
              <w:rPr>
                <w:i/>
                <w:sz w:val="24"/>
              </w:rPr>
              <w:t xml:space="preserve">                </w:t>
            </w:r>
            <w:r>
              <w:rPr>
                <w:i/>
                <w:sz w:val="24"/>
              </w:rPr>
              <w:t xml:space="preserve">     </w:t>
            </w:r>
            <w:r w:rsidR="00747B79" w:rsidRPr="0052617C">
              <w:rPr>
                <w:b/>
                <w:color w:val="FF0000"/>
                <w:sz w:val="24"/>
              </w:rPr>
              <w:t>Yes</w:t>
            </w:r>
            <w:r>
              <w:rPr>
                <w:i/>
                <w:sz w:val="24"/>
              </w:rPr>
              <w:t xml:space="preserve">   </w:t>
            </w:r>
            <w:r w:rsidRPr="008266EE">
              <w:rPr>
                <w:i/>
                <w:sz w:val="24"/>
              </w:rPr>
              <w:t xml:space="preserve"> No</w:t>
            </w:r>
          </w:p>
        </w:tc>
        <w:tc>
          <w:tcPr>
            <w:tcW w:w="1620" w:type="dxa"/>
          </w:tcPr>
          <w:p w:rsidR="00397064" w:rsidRPr="008266EE" w:rsidRDefault="00397064" w:rsidP="00860B12">
            <w:pPr>
              <w:spacing w:after="0" w:line="240" w:lineRule="auto"/>
              <w:rPr>
                <w:b/>
                <w:i/>
                <w:sz w:val="24"/>
                <w:u w:val="single"/>
              </w:rPr>
            </w:pPr>
          </w:p>
        </w:tc>
      </w:tr>
      <w:tr w:rsidR="00397064" w:rsidRPr="008266EE" w:rsidTr="00651540">
        <w:tc>
          <w:tcPr>
            <w:tcW w:w="4428" w:type="dxa"/>
          </w:tcPr>
          <w:p w:rsidR="00397064" w:rsidRPr="008266EE" w:rsidRDefault="00397064" w:rsidP="00F93D7A">
            <w:pPr>
              <w:spacing w:after="0" w:line="240" w:lineRule="auto"/>
              <w:rPr>
                <w:i/>
                <w:sz w:val="24"/>
              </w:rPr>
            </w:pPr>
            <w:r>
              <w:rPr>
                <w:b/>
                <w:i/>
                <w:sz w:val="24"/>
              </w:rPr>
              <w:t xml:space="preserve">Skip Links </w:t>
            </w:r>
            <w:r w:rsidRPr="008266EE">
              <w:rPr>
                <w:i/>
                <w:sz w:val="24"/>
              </w:rPr>
              <w:t xml:space="preserve"> on ALL pages</w:t>
            </w:r>
          </w:p>
        </w:tc>
        <w:tc>
          <w:tcPr>
            <w:tcW w:w="3780" w:type="dxa"/>
          </w:tcPr>
          <w:p w:rsidR="00397064" w:rsidRPr="008266EE" w:rsidRDefault="000E297A" w:rsidP="008266EE">
            <w:pPr>
              <w:spacing w:after="0" w:line="240" w:lineRule="auto"/>
              <w:rPr>
                <w:i/>
                <w:sz w:val="24"/>
              </w:rPr>
            </w:pPr>
            <w:r w:rsidRPr="008266EE">
              <w:rPr>
                <w:i/>
                <w:sz w:val="24"/>
              </w:rPr>
              <w:t xml:space="preserve">                </w:t>
            </w:r>
            <w:r>
              <w:rPr>
                <w:i/>
                <w:sz w:val="24"/>
              </w:rPr>
              <w:t xml:space="preserve">     </w:t>
            </w:r>
            <w:r w:rsidR="00FD535E" w:rsidRPr="0052617C">
              <w:rPr>
                <w:b/>
                <w:color w:val="FF0000"/>
                <w:sz w:val="24"/>
              </w:rPr>
              <w:t>Yes</w:t>
            </w:r>
            <w:r>
              <w:rPr>
                <w:i/>
                <w:sz w:val="24"/>
              </w:rPr>
              <w:t xml:space="preserve">   </w:t>
            </w:r>
            <w:r w:rsidR="00FD535E" w:rsidRPr="008266EE">
              <w:rPr>
                <w:i/>
                <w:sz w:val="24"/>
              </w:rPr>
              <w:t>No</w:t>
            </w:r>
          </w:p>
        </w:tc>
        <w:tc>
          <w:tcPr>
            <w:tcW w:w="1620" w:type="dxa"/>
          </w:tcPr>
          <w:p w:rsidR="00397064" w:rsidRPr="008266EE" w:rsidRDefault="00397064" w:rsidP="008266EE">
            <w:pPr>
              <w:spacing w:after="0" w:line="240" w:lineRule="auto"/>
              <w:rPr>
                <w:b/>
                <w:i/>
                <w:sz w:val="24"/>
                <w:u w:val="single"/>
              </w:rPr>
            </w:pPr>
          </w:p>
        </w:tc>
      </w:tr>
      <w:tr w:rsidR="00397064" w:rsidRPr="008266EE" w:rsidTr="00651540">
        <w:tc>
          <w:tcPr>
            <w:tcW w:w="4428" w:type="dxa"/>
          </w:tcPr>
          <w:p w:rsidR="00397064" w:rsidRPr="008266EE" w:rsidRDefault="00397064" w:rsidP="00D21A31">
            <w:pPr>
              <w:spacing w:after="0" w:line="240" w:lineRule="auto"/>
              <w:rPr>
                <w:i/>
                <w:sz w:val="24"/>
              </w:rPr>
            </w:pPr>
            <w:r w:rsidRPr="008266EE">
              <w:rPr>
                <w:b/>
                <w:i/>
                <w:sz w:val="24"/>
              </w:rPr>
              <w:t xml:space="preserve">Alt </w:t>
            </w:r>
            <w:r w:rsidR="00D21A31">
              <w:rPr>
                <w:b/>
                <w:i/>
                <w:sz w:val="24"/>
              </w:rPr>
              <w:t>attributes</w:t>
            </w:r>
            <w:r w:rsidRPr="008266EE">
              <w:rPr>
                <w:i/>
                <w:sz w:val="24"/>
              </w:rPr>
              <w:t xml:space="preserve"> on ALL graphics</w:t>
            </w:r>
            <w:r>
              <w:rPr>
                <w:i/>
                <w:sz w:val="24"/>
              </w:rPr>
              <w:t xml:space="preserve"> </w:t>
            </w:r>
          </w:p>
        </w:tc>
        <w:tc>
          <w:tcPr>
            <w:tcW w:w="3780" w:type="dxa"/>
          </w:tcPr>
          <w:p w:rsidR="00397064" w:rsidRPr="008266EE" w:rsidRDefault="000E297A" w:rsidP="008266EE">
            <w:pPr>
              <w:spacing w:after="0" w:line="240" w:lineRule="auto"/>
              <w:rPr>
                <w:i/>
                <w:sz w:val="24"/>
              </w:rPr>
            </w:pPr>
            <w:r w:rsidRPr="008266EE">
              <w:rPr>
                <w:i/>
                <w:sz w:val="24"/>
              </w:rPr>
              <w:t xml:space="preserve">                </w:t>
            </w:r>
            <w:r>
              <w:rPr>
                <w:i/>
                <w:sz w:val="24"/>
              </w:rPr>
              <w:t xml:space="preserve">     </w:t>
            </w:r>
            <w:r w:rsidR="009E4C6E" w:rsidRPr="0052617C">
              <w:rPr>
                <w:b/>
                <w:color w:val="FF0000"/>
                <w:sz w:val="24"/>
              </w:rPr>
              <w:t>Yes</w:t>
            </w:r>
            <w:r>
              <w:rPr>
                <w:i/>
                <w:sz w:val="24"/>
              </w:rPr>
              <w:t xml:space="preserve">   </w:t>
            </w:r>
            <w:r w:rsidRPr="008266EE">
              <w:rPr>
                <w:i/>
                <w:sz w:val="24"/>
              </w:rPr>
              <w:t xml:space="preserve"> No</w:t>
            </w:r>
          </w:p>
        </w:tc>
        <w:tc>
          <w:tcPr>
            <w:tcW w:w="1620" w:type="dxa"/>
          </w:tcPr>
          <w:p w:rsidR="00397064" w:rsidRPr="008266EE" w:rsidRDefault="00397064" w:rsidP="008266EE">
            <w:pPr>
              <w:spacing w:after="0" w:line="240" w:lineRule="auto"/>
              <w:rPr>
                <w:b/>
                <w:i/>
                <w:sz w:val="24"/>
                <w:u w:val="single"/>
              </w:rPr>
            </w:pPr>
          </w:p>
        </w:tc>
      </w:tr>
      <w:tr w:rsidR="00D21A31" w:rsidRPr="008266EE" w:rsidTr="00651540">
        <w:tc>
          <w:tcPr>
            <w:tcW w:w="4428" w:type="dxa"/>
          </w:tcPr>
          <w:p w:rsidR="00D21A31" w:rsidRPr="008266EE" w:rsidRDefault="00D21A31" w:rsidP="00D21A31">
            <w:pPr>
              <w:spacing w:after="0" w:line="240" w:lineRule="auto"/>
              <w:rPr>
                <w:b/>
                <w:i/>
                <w:sz w:val="24"/>
              </w:rPr>
            </w:pPr>
            <w:r>
              <w:rPr>
                <w:b/>
                <w:i/>
                <w:sz w:val="24"/>
              </w:rPr>
              <w:t xml:space="preserve">Title attributes </w:t>
            </w:r>
            <w:r w:rsidRPr="00D21A31">
              <w:rPr>
                <w:i/>
                <w:sz w:val="24"/>
              </w:rPr>
              <w:t>on</w:t>
            </w:r>
            <w:r>
              <w:rPr>
                <w:i/>
                <w:sz w:val="24"/>
              </w:rPr>
              <w:t xml:space="preserve"> ALL non-text objects</w:t>
            </w:r>
          </w:p>
        </w:tc>
        <w:tc>
          <w:tcPr>
            <w:tcW w:w="3780" w:type="dxa"/>
          </w:tcPr>
          <w:p w:rsidR="00D21A31" w:rsidRPr="008266EE" w:rsidRDefault="00D21A31" w:rsidP="008266EE">
            <w:pPr>
              <w:spacing w:after="0" w:line="240" w:lineRule="auto"/>
              <w:rPr>
                <w:i/>
                <w:sz w:val="24"/>
              </w:rPr>
            </w:pPr>
            <w:r>
              <w:rPr>
                <w:i/>
                <w:sz w:val="24"/>
              </w:rPr>
              <w:t xml:space="preserve">                     </w:t>
            </w:r>
            <w:r w:rsidR="009E4C6E" w:rsidRPr="0052617C">
              <w:rPr>
                <w:b/>
                <w:color w:val="FF0000"/>
                <w:sz w:val="24"/>
              </w:rPr>
              <w:t>Yes</w:t>
            </w:r>
            <w:r>
              <w:rPr>
                <w:i/>
                <w:sz w:val="24"/>
              </w:rPr>
              <w:t xml:space="preserve">   </w:t>
            </w:r>
            <w:r w:rsidRPr="008266EE">
              <w:rPr>
                <w:i/>
                <w:sz w:val="24"/>
              </w:rPr>
              <w:t xml:space="preserve"> No</w:t>
            </w:r>
          </w:p>
        </w:tc>
        <w:tc>
          <w:tcPr>
            <w:tcW w:w="1620" w:type="dxa"/>
          </w:tcPr>
          <w:p w:rsidR="00D21A31" w:rsidRPr="008266EE" w:rsidRDefault="00D21A31" w:rsidP="008266EE">
            <w:pPr>
              <w:spacing w:after="0" w:line="240" w:lineRule="auto"/>
              <w:rPr>
                <w:b/>
                <w:i/>
                <w:sz w:val="24"/>
                <w:u w:val="single"/>
              </w:rPr>
            </w:pPr>
          </w:p>
        </w:tc>
      </w:tr>
      <w:tr w:rsidR="0051573B" w:rsidRPr="008266EE" w:rsidTr="00651540">
        <w:tc>
          <w:tcPr>
            <w:tcW w:w="4428" w:type="dxa"/>
          </w:tcPr>
          <w:p w:rsidR="0051573B" w:rsidRPr="0051573B" w:rsidRDefault="0051573B" w:rsidP="0052617C">
            <w:pPr>
              <w:spacing w:after="0" w:line="240" w:lineRule="auto"/>
              <w:rPr>
                <w:i/>
                <w:sz w:val="24"/>
              </w:rPr>
            </w:pPr>
            <w:r>
              <w:rPr>
                <w:i/>
                <w:sz w:val="24"/>
              </w:rPr>
              <w:t xml:space="preserve">Home page passes </w:t>
            </w:r>
            <w:r w:rsidRPr="0051573B">
              <w:rPr>
                <w:b/>
                <w:i/>
                <w:sz w:val="24"/>
              </w:rPr>
              <w:t>WAVE</w:t>
            </w:r>
          </w:p>
        </w:tc>
        <w:tc>
          <w:tcPr>
            <w:tcW w:w="3780" w:type="dxa"/>
          </w:tcPr>
          <w:p w:rsidR="0051573B" w:rsidRPr="008266EE" w:rsidRDefault="0051573B" w:rsidP="0051573B">
            <w:pPr>
              <w:spacing w:after="0" w:line="240" w:lineRule="auto"/>
              <w:rPr>
                <w:i/>
                <w:sz w:val="24"/>
              </w:rPr>
            </w:pPr>
            <w:r w:rsidRPr="008266EE">
              <w:rPr>
                <w:i/>
                <w:sz w:val="24"/>
              </w:rPr>
              <w:t xml:space="preserve">                </w:t>
            </w:r>
            <w:r>
              <w:rPr>
                <w:i/>
                <w:sz w:val="24"/>
              </w:rPr>
              <w:t xml:space="preserve">     </w:t>
            </w:r>
            <w:r w:rsidR="00747B79">
              <w:rPr>
                <w:b/>
                <w:color w:val="FF0000"/>
                <w:sz w:val="24"/>
              </w:rPr>
              <w:t>Yes</w:t>
            </w:r>
            <w:r>
              <w:rPr>
                <w:i/>
                <w:sz w:val="24"/>
              </w:rPr>
              <w:t xml:space="preserve">   </w:t>
            </w:r>
            <w:r w:rsidRPr="008266EE">
              <w:rPr>
                <w:i/>
                <w:sz w:val="24"/>
              </w:rPr>
              <w:t xml:space="preserve"> No</w:t>
            </w:r>
          </w:p>
        </w:tc>
        <w:tc>
          <w:tcPr>
            <w:tcW w:w="1620" w:type="dxa"/>
          </w:tcPr>
          <w:p w:rsidR="0051573B" w:rsidRPr="008266EE" w:rsidRDefault="0051573B" w:rsidP="008266EE">
            <w:pPr>
              <w:spacing w:after="0" w:line="240" w:lineRule="auto"/>
              <w:rPr>
                <w:b/>
                <w:i/>
                <w:sz w:val="24"/>
                <w:u w:val="single"/>
              </w:rPr>
            </w:pPr>
          </w:p>
        </w:tc>
      </w:tr>
      <w:tr w:rsidR="00651540" w:rsidRPr="008266EE" w:rsidTr="00651540">
        <w:tc>
          <w:tcPr>
            <w:tcW w:w="4428" w:type="dxa"/>
          </w:tcPr>
          <w:p w:rsidR="00651540" w:rsidRDefault="00651540" w:rsidP="0052617C">
            <w:pPr>
              <w:spacing w:after="0" w:line="240" w:lineRule="auto"/>
              <w:rPr>
                <w:i/>
                <w:sz w:val="24"/>
              </w:rPr>
            </w:pPr>
            <w:r>
              <w:rPr>
                <w:i/>
                <w:sz w:val="24"/>
              </w:rPr>
              <w:t xml:space="preserve">Home page passes </w:t>
            </w:r>
            <w:r w:rsidRPr="0013183C">
              <w:rPr>
                <w:b/>
                <w:i/>
                <w:sz w:val="24"/>
              </w:rPr>
              <w:t>W3C</w:t>
            </w:r>
            <w:r>
              <w:rPr>
                <w:i/>
                <w:sz w:val="24"/>
              </w:rPr>
              <w:t xml:space="preserve"> markup validator</w:t>
            </w:r>
          </w:p>
        </w:tc>
        <w:tc>
          <w:tcPr>
            <w:tcW w:w="3780" w:type="dxa"/>
          </w:tcPr>
          <w:p w:rsidR="00651540" w:rsidRPr="008266EE" w:rsidRDefault="00651540" w:rsidP="00651540">
            <w:pPr>
              <w:spacing w:after="0" w:line="240" w:lineRule="auto"/>
              <w:rPr>
                <w:i/>
                <w:sz w:val="24"/>
              </w:rPr>
            </w:pPr>
            <w:r>
              <w:rPr>
                <w:i/>
                <w:sz w:val="24"/>
              </w:rPr>
              <w:t xml:space="preserve">                     </w:t>
            </w:r>
            <w:r w:rsidR="00D276E0">
              <w:rPr>
                <w:b/>
                <w:color w:val="FF0000"/>
                <w:sz w:val="24"/>
              </w:rPr>
              <w:t>Yes</w:t>
            </w:r>
            <w:r>
              <w:rPr>
                <w:i/>
                <w:sz w:val="24"/>
              </w:rPr>
              <w:t xml:space="preserve">   </w:t>
            </w:r>
            <w:r w:rsidRPr="008266EE">
              <w:rPr>
                <w:i/>
                <w:sz w:val="24"/>
              </w:rPr>
              <w:t xml:space="preserve"> No</w:t>
            </w:r>
          </w:p>
        </w:tc>
        <w:tc>
          <w:tcPr>
            <w:tcW w:w="1620" w:type="dxa"/>
          </w:tcPr>
          <w:p w:rsidR="00651540" w:rsidRPr="008266EE" w:rsidRDefault="00651540" w:rsidP="008266EE">
            <w:pPr>
              <w:spacing w:after="0" w:line="240" w:lineRule="auto"/>
              <w:rPr>
                <w:b/>
                <w:i/>
                <w:sz w:val="24"/>
                <w:u w:val="single"/>
              </w:rPr>
            </w:pPr>
          </w:p>
        </w:tc>
      </w:tr>
      <w:tr w:rsidR="00397064" w:rsidRPr="008266EE" w:rsidTr="00651540">
        <w:tc>
          <w:tcPr>
            <w:tcW w:w="4428" w:type="dxa"/>
          </w:tcPr>
          <w:p w:rsidR="00397064" w:rsidRPr="008266EE" w:rsidRDefault="00397064" w:rsidP="008266EE">
            <w:pPr>
              <w:spacing w:after="0" w:line="240" w:lineRule="auto"/>
              <w:rPr>
                <w:i/>
                <w:sz w:val="24"/>
              </w:rPr>
            </w:pPr>
            <w:r>
              <w:rPr>
                <w:b/>
                <w:i/>
                <w:sz w:val="24"/>
              </w:rPr>
              <w:t>Graphic sources</w:t>
            </w:r>
            <w:r w:rsidRPr="00D21A31">
              <w:rPr>
                <w:i/>
                <w:sz w:val="24"/>
              </w:rPr>
              <w:t xml:space="preserve"> are available</w:t>
            </w:r>
          </w:p>
        </w:tc>
        <w:tc>
          <w:tcPr>
            <w:tcW w:w="3780" w:type="dxa"/>
          </w:tcPr>
          <w:p w:rsidR="00397064" w:rsidRDefault="00BC0EB6" w:rsidP="00397064">
            <w:pPr>
              <w:spacing w:after="0" w:line="240" w:lineRule="auto"/>
              <w:rPr>
                <w:i/>
                <w:sz w:val="24"/>
              </w:rPr>
            </w:pPr>
            <w:r>
              <w:rPr>
                <w:b/>
                <w:color w:val="FF0000"/>
                <w:sz w:val="24"/>
              </w:rPr>
              <w:t>Under each graphic</w:t>
            </w:r>
            <w:r w:rsidR="00397064">
              <w:rPr>
                <w:i/>
                <w:sz w:val="24"/>
              </w:rPr>
              <w:t xml:space="preserve">         </w:t>
            </w:r>
            <w:r w:rsidR="00397064" w:rsidRPr="008266EE">
              <w:rPr>
                <w:i/>
                <w:sz w:val="24"/>
              </w:rPr>
              <w:t>or</w:t>
            </w:r>
            <w:r w:rsidR="00397064">
              <w:rPr>
                <w:i/>
                <w:sz w:val="24"/>
              </w:rPr>
              <w:t xml:space="preserve">   </w:t>
            </w:r>
          </w:p>
          <w:p w:rsidR="00397064" w:rsidRPr="008266EE" w:rsidRDefault="00397064" w:rsidP="00397064">
            <w:pPr>
              <w:spacing w:after="0" w:line="240" w:lineRule="auto"/>
              <w:rPr>
                <w:i/>
                <w:sz w:val="24"/>
              </w:rPr>
            </w:pPr>
            <w:r w:rsidRPr="008266EE">
              <w:rPr>
                <w:i/>
                <w:sz w:val="24"/>
              </w:rPr>
              <w:t xml:space="preserve">Graphic </w:t>
            </w:r>
            <w:r>
              <w:rPr>
                <w:i/>
                <w:sz w:val="24"/>
              </w:rPr>
              <w:t>S</w:t>
            </w:r>
            <w:r w:rsidRPr="008266EE">
              <w:rPr>
                <w:i/>
                <w:sz w:val="24"/>
              </w:rPr>
              <w:t>ource</w:t>
            </w:r>
            <w:r>
              <w:rPr>
                <w:i/>
                <w:sz w:val="24"/>
              </w:rPr>
              <w:t>s</w:t>
            </w:r>
            <w:r w:rsidRPr="008266EE">
              <w:rPr>
                <w:i/>
                <w:sz w:val="24"/>
              </w:rPr>
              <w:t xml:space="preserve"> page</w:t>
            </w:r>
          </w:p>
        </w:tc>
        <w:tc>
          <w:tcPr>
            <w:tcW w:w="1620" w:type="dxa"/>
          </w:tcPr>
          <w:p w:rsidR="00397064" w:rsidRPr="008266EE" w:rsidRDefault="00397064" w:rsidP="008266EE">
            <w:pPr>
              <w:spacing w:after="0" w:line="240" w:lineRule="auto"/>
              <w:rPr>
                <w:b/>
                <w:i/>
                <w:sz w:val="24"/>
                <w:u w:val="single"/>
              </w:rPr>
            </w:pPr>
          </w:p>
        </w:tc>
      </w:tr>
      <w:tr w:rsidR="00397064" w:rsidRPr="008266EE" w:rsidTr="00651540">
        <w:tc>
          <w:tcPr>
            <w:tcW w:w="4428" w:type="dxa"/>
          </w:tcPr>
          <w:p w:rsidR="00397064" w:rsidRPr="008266EE" w:rsidRDefault="00397064" w:rsidP="008266EE">
            <w:pPr>
              <w:spacing w:after="0" w:line="240" w:lineRule="auto"/>
              <w:rPr>
                <w:i/>
                <w:sz w:val="24"/>
              </w:rPr>
            </w:pPr>
            <w:r w:rsidRPr="008266EE">
              <w:rPr>
                <w:i/>
                <w:sz w:val="24"/>
              </w:rPr>
              <w:t xml:space="preserve">Any </w:t>
            </w:r>
            <w:r w:rsidRPr="008266EE">
              <w:rPr>
                <w:b/>
                <w:i/>
                <w:sz w:val="24"/>
              </w:rPr>
              <w:t>broken links</w:t>
            </w:r>
            <w:r>
              <w:rPr>
                <w:b/>
                <w:i/>
                <w:sz w:val="24"/>
              </w:rPr>
              <w:t>, buttons or graphics</w:t>
            </w:r>
            <w:r w:rsidRPr="008266EE">
              <w:rPr>
                <w:i/>
                <w:sz w:val="24"/>
              </w:rPr>
              <w:t>?</w:t>
            </w:r>
          </w:p>
        </w:tc>
        <w:tc>
          <w:tcPr>
            <w:tcW w:w="3780" w:type="dxa"/>
          </w:tcPr>
          <w:p w:rsidR="00397064" w:rsidRPr="008266EE" w:rsidRDefault="000E297A" w:rsidP="009E4C6E">
            <w:pPr>
              <w:spacing w:after="0" w:line="240" w:lineRule="auto"/>
              <w:rPr>
                <w:i/>
                <w:sz w:val="24"/>
              </w:rPr>
            </w:pPr>
            <w:r w:rsidRPr="008266EE">
              <w:rPr>
                <w:i/>
                <w:sz w:val="24"/>
              </w:rPr>
              <w:t xml:space="preserve">                </w:t>
            </w:r>
            <w:r>
              <w:rPr>
                <w:i/>
                <w:sz w:val="24"/>
              </w:rPr>
              <w:t xml:space="preserve">     Yes   </w:t>
            </w:r>
            <w:r w:rsidRPr="008266EE">
              <w:rPr>
                <w:i/>
                <w:sz w:val="24"/>
              </w:rPr>
              <w:t xml:space="preserve"> </w:t>
            </w:r>
            <w:r w:rsidR="009E4C6E">
              <w:rPr>
                <w:b/>
                <w:color w:val="FF0000"/>
                <w:sz w:val="24"/>
              </w:rPr>
              <w:t>No</w:t>
            </w:r>
          </w:p>
        </w:tc>
        <w:tc>
          <w:tcPr>
            <w:tcW w:w="1620" w:type="dxa"/>
          </w:tcPr>
          <w:p w:rsidR="00397064" w:rsidRPr="008266EE" w:rsidRDefault="00397064" w:rsidP="008266EE">
            <w:pPr>
              <w:spacing w:after="0" w:line="240" w:lineRule="auto"/>
              <w:rPr>
                <w:b/>
                <w:i/>
                <w:sz w:val="24"/>
                <w:u w:val="single"/>
              </w:rPr>
            </w:pPr>
          </w:p>
        </w:tc>
      </w:tr>
      <w:tr w:rsidR="00397064" w:rsidRPr="008266EE" w:rsidTr="00651540">
        <w:tc>
          <w:tcPr>
            <w:tcW w:w="4428" w:type="dxa"/>
          </w:tcPr>
          <w:p w:rsidR="00397064" w:rsidRPr="008266EE" w:rsidRDefault="00397064" w:rsidP="008266EE">
            <w:pPr>
              <w:spacing w:after="0" w:line="240" w:lineRule="auto"/>
              <w:rPr>
                <w:i/>
                <w:sz w:val="24"/>
              </w:rPr>
            </w:pPr>
            <w:r w:rsidRPr="008266EE">
              <w:rPr>
                <w:i/>
                <w:sz w:val="24"/>
              </w:rPr>
              <w:t xml:space="preserve">Did you </w:t>
            </w:r>
            <w:r w:rsidRPr="008266EE">
              <w:rPr>
                <w:b/>
                <w:i/>
                <w:sz w:val="24"/>
              </w:rPr>
              <w:t>spell check</w:t>
            </w:r>
            <w:r w:rsidRPr="008266EE">
              <w:rPr>
                <w:i/>
                <w:sz w:val="24"/>
              </w:rPr>
              <w:t>?</w:t>
            </w:r>
          </w:p>
        </w:tc>
        <w:tc>
          <w:tcPr>
            <w:tcW w:w="3780" w:type="dxa"/>
          </w:tcPr>
          <w:p w:rsidR="00397064" w:rsidRPr="008266EE" w:rsidRDefault="000E297A" w:rsidP="009E4C6E">
            <w:pPr>
              <w:spacing w:after="0" w:line="240" w:lineRule="auto"/>
              <w:rPr>
                <w:i/>
                <w:sz w:val="24"/>
              </w:rPr>
            </w:pPr>
            <w:r w:rsidRPr="008266EE">
              <w:rPr>
                <w:i/>
                <w:sz w:val="24"/>
              </w:rPr>
              <w:t xml:space="preserve">                </w:t>
            </w:r>
            <w:r>
              <w:rPr>
                <w:i/>
                <w:sz w:val="24"/>
              </w:rPr>
              <w:t xml:space="preserve">     </w:t>
            </w:r>
            <w:r w:rsidR="009E4C6E" w:rsidRPr="0052617C">
              <w:rPr>
                <w:b/>
                <w:color w:val="FF0000"/>
                <w:sz w:val="24"/>
              </w:rPr>
              <w:t>Yes</w:t>
            </w:r>
            <w:r>
              <w:rPr>
                <w:i/>
                <w:sz w:val="24"/>
              </w:rPr>
              <w:t xml:space="preserve">   </w:t>
            </w:r>
            <w:r w:rsidRPr="008266EE">
              <w:rPr>
                <w:i/>
                <w:sz w:val="24"/>
              </w:rPr>
              <w:t xml:space="preserve"> No</w:t>
            </w:r>
          </w:p>
        </w:tc>
        <w:tc>
          <w:tcPr>
            <w:tcW w:w="1620" w:type="dxa"/>
          </w:tcPr>
          <w:p w:rsidR="00397064" w:rsidRPr="008266EE" w:rsidRDefault="00397064" w:rsidP="008266EE">
            <w:pPr>
              <w:spacing w:after="0" w:line="240" w:lineRule="auto"/>
              <w:rPr>
                <w:b/>
                <w:i/>
                <w:sz w:val="24"/>
                <w:u w:val="single"/>
              </w:rPr>
            </w:pPr>
          </w:p>
        </w:tc>
      </w:tr>
    </w:tbl>
    <w:p w:rsidR="00AD43A3" w:rsidRPr="00AD43A3" w:rsidRDefault="00AD43A3" w:rsidP="008E7EE0">
      <w:pPr>
        <w:rPr>
          <w:i/>
          <w:sz w:val="24"/>
        </w:rPr>
      </w:pPr>
    </w:p>
    <w:sectPr w:rsidR="00AD43A3" w:rsidRPr="00AD43A3" w:rsidSect="008266EE">
      <w:pgSz w:w="12240" w:h="15840"/>
      <w:pgMar w:top="720" w:right="1440" w:bottom="72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AytzQ3MzM3tzA1NLNU0lEKTi0uzszPAykwqgUAsvbbySwAAAA="/>
  </w:docVars>
  <w:rsids>
    <w:rsidRoot w:val="00AD43A3"/>
    <w:rsid w:val="00001717"/>
    <w:rsid w:val="00002B6A"/>
    <w:rsid w:val="00002E1E"/>
    <w:rsid w:val="00003DF8"/>
    <w:rsid w:val="00005092"/>
    <w:rsid w:val="00005CE9"/>
    <w:rsid w:val="000103B2"/>
    <w:rsid w:val="00011247"/>
    <w:rsid w:val="00011E32"/>
    <w:rsid w:val="00011F52"/>
    <w:rsid w:val="00013404"/>
    <w:rsid w:val="000135DB"/>
    <w:rsid w:val="000136DF"/>
    <w:rsid w:val="000146A5"/>
    <w:rsid w:val="0001598F"/>
    <w:rsid w:val="00015A85"/>
    <w:rsid w:val="000205FA"/>
    <w:rsid w:val="00021566"/>
    <w:rsid w:val="000216DA"/>
    <w:rsid w:val="0002484C"/>
    <w:rsid w:val="00026DA4"/>
    <w:rsid w:val="00027219"/>
    <w:rsid w:val="000276B3"/>
    <w:rsid w:val="00030706"/>
    <w:rsid w:val="00030A44"/>
    <w:rsid w:val="00031BBC"/>
    <w:rsid w:val="00032330"/>
    <w:rsid w:val="0003312B"/>
    <w:rsid w:val="00033AF8"/>
    <w:rsid w:val="000353D9"/>
    <w:rsid w:val="00036A48"/>
    <w:rsid w:val="00036AC4"/>
    <w:rsid w:val="000370CE"/>
    <w:rsid w:val="00037B25"/>
    <w:rsid w:val="00040376"/>
    <w:rsid w:val="0004038C"/>
    <w:rsid w:val="0004039D"/>
    <w:rsid w:val="000414B8"/>
    <w:rsid w:val="00041670"/>
    <w:rsid w:val="0004328A"/>
    <w:rsid w:val="000432A5"/>
    <w:rsid w:val="00044BE4"/>
    <w:rsid w:val="0004596B"/>
    <w:rsid w:val="00046317"/>
    <w:rsid w:val="00047BF9"/>
    <w:rsid w:val="00050DD5"/>
    <w:rsid w:val="000512CD"/>
    <w:rsid w:val="00053AFC"/>
    <w:rsid w:val="0005424E"/>
    <w:rsid w:val="00054D87"/>
    <w:rsid w:val="000565C3"/>
    <w:rsid w:val="000566E6"/>
    <w:rsid w:val="00060CC2"/>
    <w:rsid w:val="00060E06"/>
    <w:rsid w:val="00062308"/>
    <w:rsid w:val="0006254A"/>
    <w:rsid w:val="00062E05"/>
    <w:rsid w:val="00063C17"/>
    <w:rsid w:val="00066A42"/>
    <w:rsid w:val="00067252"/>
    <w:rsid w:val="000679CE"/>
    <w:rsid w:val="0007016F"/>
    <w:rsid w:val="000701B0"/>
    <w:rsid w:val="000705AF"/>
    <w:rsid w:val="0007169F"/>
    <w:rsid w:val="0007339F"/>
    <w:rsid w:val="00073E80"/>
    <w:rsid w:val="00075EB4"/>
    <w:rsid w:val="00076008"/>
    <w:rsid w:val="00076404"/>
    <w:rsid w:val="000779E5"/>
    <w:rsid w:val="0008003A"/>
    <w:rsid w:val="00081FD7"/>
    <w:rsid w:val="000828E4"/>
    <w:rsid w:val="000834EB"/>
    <w:rsid w:val="0008438D"/>
    <w:rsid w:val="00086022"/>
    <w:rsid w:val="000870A4"/>
    <w:rsid w:val="00090060"/>
    <w:rsid w:val="00091BBB"/>
    <w:rsid w:val="00091C06"/>
    <w:rsid w:val="00091EA4"/>
    <w:rsid w:val="000922D8"/>
    <w:rsid w:val="00092729"/>
    <w:rsid w:val="000942DA"/>
    <w:rsid w:val="00096372"/>
    <w:rsid w:val="00096E9E"/>
    <w:rsid w:val="000971ED"/>
    <w:rsid w:val="00097D23"/>
    <w:rsid w:val="00097E36"/>
    <w:rsid w:val="00097FFB"/>
    <w:rsid w:val="000A0BB3"/>
    <w:rsid w:val="000A1764"/>
    <w:rsid w:val="000A2ABF"/>
    <w:rsid w:val="000A4C88"/>
    <w:rsid w:val="000A4DB3"/>
    <w:rsid w:val="000A5FDD"/>
    <w:rsid w:val="000B0998"/>
    <w:rsid w:val="000B1A7D"/>
    <w:rsid w:val="000B21C2"/>
    <w:rsid w:val="000B21C5"/>
    <w:rsid w:val="000B2647"/>
    <w:rsid w:val="000B3DC2"/>
    <w:rsid w:val="000B56FC"/>
    <w:rsid w:val="000B5A9C"/>
    <w:rsid w:val="000B5BC9"/>
    <w:rsid w:val="000C0822"/>
    <w:rsid w:val="000C3163"/>
    <w:rsid w:val="000C4477"/>
    <w:rsid w:val="000C4CE1"/>
    <w:rsid w:val="000C52ED"/>
    <w:rsid w:val="000C6972"/>
    <w:rsid w:val="000C7D25"/>
    <w:rsid w:val="000C7EE6"/>
    <w:rsid w:val="000D00DD"/>
    <w:rsid w:val="000D0693"/>
    <w:rsid w:val="000D1AFA"/>
    <w:rsid w:val="000D2366"/>
    <w:rsid w:val="000D2B2A"/>
    <w:rsid w:val="000D3720"/>
    <w:rsid w:val="000D3C6A"/>
    <w:rsid w:val="000D48A2"/>
    <w:rsid w:val="000D4A8D"/>
    <w:rsid w:val="000D4D88"/>
    <w:rsid w:val="000D54AF"/>
    <w:rsid w:val="000E297A"/>
    <w:rsid w:val="000E412F"/>
    <w:rsid w:val="000E4921"/>
    <w:rsid w:val="000E6487"/>
    <w:rsid w:val="000E7AC9"/>
    <w:rsid w:val="000F1D20"/>
    <w:rsid w:val="000F327C"/>
    <w:rsid w:val="000F37B8"/>
    <w:rsid w:val="000F3956"/>
    <w:rsid w:val="000F3AFA"/>
    <w:rsid w:val="000F42A8"/>
    <w:rsid w:val="000F4411"/>
    <w:rsid w:val="000F50F5"/>
    <w:rsid w:val="000F5DF5"/>
    <w:rsid w:val="000F650C"/>
    <w:rsid w:val="000F695F"/>
    <w:rsid w:val="001035B1"/>
    <w:rsid w:val="00103BCD"/>
    <w:rsid w:val="00105593"/>
    <w:rsid w:val="00105B3C"/>
    <w:rsid w:val="00110D7C"/>
    <w:rsid w:val="00110FDF"/>
    <w:rsid w:val="00111EDC"/>
    <w:rsid w:val="0011553B"/>
    <w:rsid w:val="00117115"/>
    <w:rsid w:val="00117BDE"/>
    <w:rsid w:val="00117DC6"/>
    <w:rsid w:val="00120D29"/>
    <w:rsid w:val="001215DE"/>
    <w:rsid w:val="00125D99"/>
    <w:rsid w:val="00127120"/>
    <w:rsid w:val="00130564"/>
    <w:rsid w:val="00130DCF"/>
    <w:rsid w:val="0013183C"/>
    <w:rsid w:val="001325C2"/>
    <w:rsid w:val="00132A62"/>
    <w:rsid w:val="00134B50"/>
    <w:rsid w:val="00134DD6"/>
    <w:rsid w:val="00137C73"/>
    <w:rsid w:val="0014016D"/>
    <w:rsid w:val="00140529"/>
    <w:rsid w:val="00140CF2"/>
    <w:rsid w:val="0014106A"/>
    <w:rsid w:val="00141AE4"/>
    <w:rsid w:val="00142CF0"/>
    <w:rsid w:val="00142E0B"/>
    <w:rsid w:val="001432B3"/>
    <w:rsid w:val="00143DB8"/>
    <w:rsid w:val="00143E29"/>
    <w:rsid w:val="00144503"/>
    <w:rsid w:val="00145965"/>
    <w:rsid w:val="00145C11"/>
    <w:rsid w:val="001461B9"/>
    <w:rsid w:val="00147299"/>
    <w:rsid w:val="00151614"/>
    <w:rsid w:val="00151BD2"/>
    <w:rsid w:val="00151F07"/>
    <w:rsid w:val="00152F0B"/>
    <w:rsid w:val="001568BB"/>
    <w:rsid w:val="001576D9"/>
    <w:rsid w:val="0016069A"/>
    <w:rsid w:val="001657C4"/>
    <w:rsid w:val="001674C5"/>
    <w:rsid w:val="0016760D"/>
    <w:rsid w:val="001700A7"/>
    <w:rsid w:val="00171E2B"/>
    <w:rsid w:val="00171F61"/>
    <w:rsid w:val="00172195"/>
    <w:rsid w:val="00173E40"/>
    <w:rsid w:val="001775AE"/>
    <w:rsid w:val="00177FD9"/>
    <w:rsid w:val="00180765"/>
    <w:rsid w:val="00181896"/>
    <w:rsid w:val="00181A33"/>
    <w:rsid w:val="00184B28"/>
    <w:rsid w:val="00186A3B"/>
    <w:rsid w:val="00186A92"/>
    <w:rsid w:val="00186AC6"/>
    <w:rsid w:val="0018703D"/>
    <w:rsid w:val="00191301"/>
    <w:rsid w:val="00192198"/>
    <w:rsid w:val="00192DA8"/>
    <w:rsid w:val="00196235"/>
    <w:rsid w:val="001966B4"/>
    <w:rsid w:val="00196A0A"/>
    <w:rsid w:val="00196FB6"/>
    <w:rsid w:val="0019774D"/>
    <w:rsid w:val="00197F5B"/>
    <w:rsid w:val="001A0F6C"/>
    <w:rsid w:val="001A2592"/>
    <w:rsid w:val="001A2746"/>
    <w:rsid w:val="001A79CE"/>
    <w:rsid w:val="001B06A6"/>
    <w:rsid w:val="001B2354"/>
    <w:rsid w:val="001B2A36"/>
    <w:rsid w:val="001B34A9"/>
    <w:rsid w:val="001B402E"/>
    <w:rsid w:val="001B444C"/>
    <w:rsid w:val="001B58FE"/>
    <w:rsid w:val="001B64B6"/>
    <w:rsid w:val="001B6B5B"/>
    <w:rsid w:val="001C1137"/>
    <w:rsid w:val="001C1D2C"/>
    <w:rsid w:val="001C2813"/>
    <w:rsid w:val="001C2BD0"/>
    <w:rsid w:val="001C3969"/>
    <w:rsid w:val="001C4503"/>
    <w:rsid w:val="001C49A6"/>
    <w:rsid w:val="001C68E5"/>
    <w:rsid w:val="001C75E3"/>
    <w:rsid w:val="001C7C43"/>
    <w:rsid w:val="001D0AE8"/>
    <w:rsid w:val="001D143B"/>
    <w:rsid w:val="001D2D43"/>
    <w:rsid w:val="001D365F"/>
    <w:rsid w:val="001D5115"/>
    <w:rsid w:val="001D77BA"/>
    <w:rsid w:val="001E071E"/>
    <w:rsid w:val="001E2546"/>
    <w:rsid w:val="001E2608"/>
    <w:rsid w:val="001E76D6"/>
    <w:rsid w:val="001E7EFE"/>
    <w:rsid w:val="001F0B69"/>
    <w:rsid w:val="001F1C85"/>
    <w:rsid w:val="001F1FFB"/>
    <w:rsid w:val="001F21B1"/>
    <w:rsid w:val="001F27E3"/>
    <w:rsid w:val="001F32C3"/>
    <w:rsid w:val="001F3367"/>
    <w:rsid w:val="001F4406"/>
    <w:rsid w:val="001F5361"/>
    <w:rsid w:val="001F58C2"/>
    <w:rsid w:val="001F598C"/>
    <w:rsid w:val="001F6673"/>
    <w:rsid w:val="001F7529"/>
    <w:rsid w:val="00200749"/>
    <w:rsid w:val="00200ECD"/>
    <w:rsid w:val="00202B4F"/>
    <w:rsid w:val="002031C5"/>
    <w:rsid w:val="00206371"/>
    <w:rsid w:val="00206376"/>
    <w:rsid w:val="002072B2"/>
    <w:rsid w:val="00211701"/>
    <w:rsid w:val="002120D0"/>
    <w:rsid w:val="0021362B"/>
    <w:rsid w:val="00215C64"/>
    <w:rsid w:val="00216577"/>
    <w:rsid w:val="00217C8C"/>
    <w:rsid w:val="00220E33"/>
    <w:rsid w:val="002210E1"/>
    <w:rsid w:val="0022246B"/>
    <w:rsid w:val="002233E1"/>
    <w:rsid w:val="0022729B"/>
    <w:rsid w:val="0022737D"/>
    <w:rsid w:val="002304A6"/>
    <w:rsid w:val="00231079"/>
    <w:rsid w:val="0023322E"/>
    <w:rsid w:val="00235167"/>
    <w:rsid w:val="00236B90"/>
    <w:rsid w:val="00236EC4"/>
    <w:rsid w:val="0024038B"/>
    <w:rsid w:val="002417A3"/>
    <w:rsid w:val="00241922"/>
    <w:rsid w:val="00241A79"/>
    <w:rsid w:val="002436C0"/>
    <w:rsid w:val="0024524A"/>
    <w:rsid w:val="00245527"/>
    <w:rsid w:val="002466A0"/>
    <w:rsid w:val="0025026F"/>
    <w:rsid w:val="00251D59"/>
    <w:rsid w:val="002522FC"/>
    <w:rsid w:val="00253210"/>
    <w:rsid w:val="00253DED"/>
    <w:rsid w:val="002540A2"/>
    <w:rsid w:val="002547F8"/>
    <w:rsid w:val="00255745"/>
    <w:rsid w:val="00255A70"/>
    <w:rsid w:val="002578D7"/>
    <w:rsid w:val="00262CCE"/>
    <w:rsid w:val="00264295"/>
    <w:rsid w:val="002651CC"/>
    <w:rsid w:val="00265884"/>
    <w:rsid w:val="00265CC2"/>
    <w:rsid w:val="00265FD5"/>
    <w:rsid w:val="00267D08"/>
    <w:rsid w:val="00272914"/>
    <w:rsid w:val="00273508"/>
    <w:rsid w:val="002754A2"/>
    <w:rsid w:val="00276D1D"/>
    <w:rsid w:val="0027771F"/>
    <w:rsid w:val="0028179C"/>
    <w:rsid w:val="00282D8E"/>
    <w:rsid w:val="00284B08"/>
    <w:rsid w:val="0028507E"/>
    <w:rsid w:val="00285384"/>
    <w:rsid w:val="002854B2"/>
    <w:rsid w:val="00287D02"/>
    <w:rsid w:val="00291E5E"/>
    <w:rsid w:val="002929B7"/>
    <w:rsid w:val="00293ADC"/>
    <w:rsid w:val="00293C3E"/>
    <w:rsid w:val="00294EBD"/>
    <w:rsid w:val="00294F8A"/>
    <w:rsid w:val="002967BD"/>
    <w:rsid w:val="00297F86"/>
    <w:rsid w:val="002A1BD6"/>
    <w:rsid w:val="002A3DBF"/>
    <w:rsid w:val="002A4E50"/>
    <w:rsid w:val="002A694A"/>
    <w:rsid w:val="002B00C3"/>
    <w:rsid w:val="002B0FE6"/>
    <w:rsid w:val="002B1A90"/>
    <w:rsid w:val="002B3748"/>
    <w:rsid w:val="002B3D2D"/>
    <w:rsid w:val="002B4105"/>
    <w:rsid w:val="002B6C67"/>
    <w:rsid w:val="002B731F"/>
    <w:rsid w:val="002C04DE"/>
    <w:rsid w:val="002C10A2"/>
    <w:rsid w:val="002C1B25"/>
    <w:rsid w:val="002C1EA3"/>
    <w:rsid w:val="002C35FC"/>
    <w:rsid w:val="002C3DC1"/>
    <w:rsid w:val="002C44D8"/>
    <w:rsid w:val="002C592E"/>
    <w:rsid w:val="002C596B"/>
    <w:rsid w:val="002C5BC1"/>
    <w:rsid w:val="002C7197"/>
    <w:rsid w:val="002D233E"/>
    <w:rsid w:val="002D4553"/>
    <w:rsid w:val="002D6CFD"/>
    <w:rsid w:val="002D707A"/>
    <w:rsid w:val="002D712D"/>
    <w:rsid w:val="002D738C"/>
    <w:rsid w:val="002D7D5C"/>
    <w:rsid w:val="002E0FFC"/>
    <w:rsid w:val="002E143D"/>
    <w:rsid w:val="002E23DE"/>
    <w:rsid w:val="002E3B1D"/>
    <w:rsid w:val="002E45DA"/>
    <w:rsid w:val="002E53D6"/>
    <w:rsid w:val="002E5DFD"/>
    <w:rsid w:val="002E5F10"/>
    <w:rsid w:val="002E79D8"/>
    <w:rsid w:val="002F0B08"/>
    <w:rsid w:val="002F2BB5"/>
    <w:rsid w:val="002F652D"/>
    <w:rsid w:val="002F6C7F"/>
    <w:rsid w:val="003009D5"/>
    <w:rsid w:val="00301758"/>
    <w:rsid w:val="00303D48"/>
    <w:rsid w:val="00304538"/>
    <w:rsid w:val="0030509B"/>
    <w:rsid w:val="00305429"/>
    <w:rsid w:val="0030619A"/>
    <w:rsid w:val="0030656D"/>
    <w:rsid w:val="00306DD7"/>
    <w:rsid w:val="00307090"/>
    <w:rsid w:val="00310586"/>
    <w:rsid w:val="003109F2"/>
    <w:rsid w:val="00312E6C"/>
    <w:rsid w:val="003135CC"/>
    <w:rsid w:val="00313948"/>
    <w:rsid w:val="00313D60"/>
    <w:rsid w:val="003143DE"/>
    <w:rsid w:val="00314D78"/>
    <w:rsid w:val="00316339"/>
    <w:rsid w:val="00316403"/>
    <w:rsid w:val="00317574"/>
    <w:rsid w:val="003209B3"/>
    <w:rsid w:val="003214EE"/>
    <w:rsid w:val="00322C64"/>
    <w:rsid w:val="00322DD8"/>
    <w:rsid w:val="00322F3A"/>
    <w:rsid w:val="00323A27"/>
    <w:rsid w:val="003240E3"/>
    <w:rsid w:val="003258E5"/>
    <w:rsid w:val="0032677E"/>
    <w:rsid w:val="00327A0E"/>
    <w:rsid w:val="003311E9"/>
    <w:rsid w:val="00334141"/>
    <w:rsid w:val="00334161"/>
    <w:rsid w:val="003341CF"/>
    <w:rsid w:val="00337B86"/>
    <w:rsid w:val="003403F5"/>
    <w:rsid w:val="00340579"/>
    <w:rsid w:val="00340854"/>
    <w:rsid w:val="0034123D"/>
    <w:rsid w:val="00342A1A"/>
    <w:rsid w:val="003437AC"/>
    <w:rsid w:val="00346887"/>
    <w:rsid w:val="00346DDD"/>
    <w:rsid w:val="00347266"/>
    <w:rsid w:val="003472B1"/>
    <w:rsid w:val="00347DE5"/>
    <w:rsid w:val="00351DA9"/>
    <w:rsid w:val="00351F64"/>
    <w:rsid w:val="00355E06"/>
    <w:rsid w:val="00356792"/>
    <w:rsid w:val="003616DB"/>
    <w:rsid w:val="003625ED"/>
    <w:rsid w:val="003627AB"/>
    <w:rsid w:val="003659D6"/>
    <w:rsid w:val="00366455"/>
    <w:rsid w:val="00367F4B"/>
    <w:rsid w:val="003710D6"/>
    <w:rsid w:val="003736ED"/>
    <w:rsid w:val="00374426"/>
    <w:rsid w:val="00374479"/>
    <w:rsid w:val="00375672"/>
    <w:rsid w:val="00376031"/>
    <w:rsid w:val="0037635A"/>
    <w:rsid w:val="0037655D"/>
    <w:rsid w:val="003766C2"/>
    <w:rsid w:val="00377611"/>
    <w:rsid w:val="00380F6C"/>
    <w:rsid w:val="003811D1"/>
    <w:rsid w:val="0038343D"/>
    <w:rsid w:val="00383D02"/>
    <w:rsid w:val="00384BEF"/>
    <w:rsid w:val="00384D12"/>
    <w:rsid w:val="003858DA"/>
    <w:rsid w:val="003867A6"/>
    <w:rsid w:val="00386998"/>
    <w:rsid w:val="00386CF6"/>
    <w:rsid w:val="003877FE"/>
    <w:rsid w:val="00387AA2"/>
    <w:rsid w:val="00387E91"/>
    <w:rsid w:val="003913F9"/>
    <w:rsid w:val="00391EA8"/>
    <w:rsid w:val="00391FDE"/>
    <w:rsid w:val="003921E8"/>
    <w:rsid w:val="0039280A"/>
    <w:rsid w:val="00393989"/>
    <w:rsid w:val="00394446"/>
    <w:rsid w:val="00395202"/>
    <w:rsid w:val="0039698F"/>
    <w:rsid w:val="00397064"/>
    <w:rsid w:val="003A41E8"/>
    <w:rsid w:val="003A6149"/>
    <w:rsid w:val="003A6B67"/>
    <w:rsid w:val="003A6BA1"/>
    <w:rsid w:val="003A6C01"/>
    <w:rsid w:val="003B0466"/>
    <w:rsid w:val="003B1354"/>
    <w:rsid w:val="003B1395"/>
    <w:rsid w:val="003B161F"/>
    <w:rsid w:val="003B1B72"/>
    <w:rsid w:val="003B1C01"/>
    <w:rsid w:val="003B2BD5"/>
    <w:rsid w:val="003B317A"/>
    <w:rsid w:val="003B3D00"/>
    <w:rsid w:val="003B4066"/>
    <w:rsid w:val="003B4B12"/>
    <w:rsid w:val="003B661A"/>
    <w:rsid w:val="003B6909"/>
    <w:rsid w:val="003B6D5A"/>
    <w:rsid w:val="003C2DC6"/>
    <w:rsid w:val="003C41BC"/>
    <w:rsid w:val="003D0116"/>
    <w:rsid w:val="003D04DE"/>
    <w:rsid w:val="003D14D7"/>
    <w:rsid w:val="003D3ECB"/>
    <w:rsid w:val="003D4C03"/>
    <w:rsid w:val="003D4DD5"/>
    <w:rsid w:val="003D5C47"/>
    <w:rsid w:val="003D6626"/>
    <w:rsid w:val="003E0174"/>
    <w:rsid w:val="003E14AF"/>
    <w:rsid w:val="003E2C9E"/>
    <w:rsid w:val="003E331D"/>
    <w:rsid w:val="003E3795"/>
    <w:rsid w:val="003E3C18"/>
    <w:rsid w:val="003E3D5D"/>
    <w:rsid w:val="003E53A6"/>
    <w:rsid w:val="003E5E0A"/>
    <w:rsid w:val="003E78B3"/>
    <w:rsid w:val="003E7A7E"/>
    <w:rsid w:val="003F1878"/>
    <w:rsid w:val="003F1D87"/>
    <w:rsid w:val="003F3BDC"/>
    <w:rsid w:val="003F429F"/>
    <w:rsid w:val="003F4607"/>
    <w:rsid w:val="003F4AC6"/>
    <w:rsid w:val="003F6135"/>
    <w:rsid w:val="003F6EB8"/>
    <w:rsid w:val="00403509"/>
    <w:rsid w:val="00405291"/>
    <w:rsid w:val="0040685F"/>
    <w:rsid w:val="00407A99"/>
    <w:rsid w:val="00407F65"/>
    <w:rsid w:val="00410BD5"/>
    <w:rsid w:val="00411113"/>
    <w:rsid w:val="0041167F"/>
    <w:rsid w:val="00412AA8"/>
    <w:rsid w:val="00413E32"/>
    <w:rsid w:val="00414F3E"/>
    <w:rsid w:val="00415B3C"/>
    <w:rsid w:val="00415FA0"/>
    <w:rsid w:val="004160A1"/>
    <w:rsid w:val="00416F7E"/>
    <w:rsid w:val="00422D7B"/>
    <w:rsid w:val="00423415"/>
    <w:rsid w:val="0042509D"/>
    <w:rsid w:val="004264EF"/>
    <w:rsid w:val="004266BD"/>
    <w:rsid w:val="00426771"/>
    <w:rsid w:val="0043335A"/>
    <w:rsid w:val="00433AEC"/>
    <w:rsid w:val="0043409D"/>
    <w:rsid w:val="004343A2"/>
    <w:rsid w:val="00435465"/>
    <w:rsid w:val="00442B16"/>
    <w:rsid w:val="00442B1A"/>
    <w:rsid w:val="00444A71"/>
    <w:rsid w:val="004453FE"/>
    <w:rsid w:val="0045087C"/>
    <w:rsid w:val="00450EFE"/>
    <w:rsid w:val="004545BB"/>
    <w:rsid w:val="00454B55"/>
    <w:rsid w:val="00454BAC"/>
    <w:rsid w:val="00455159"/>
    <w:rsid w:val="00455657"/>
    <w:rsid w:val="004560D3"/>
    <w:rsid w:val="004577FD"/>
    <w:rsid w:val="00460298"/>
    <w:rsid w:val="00460F60"/>
    <w:rsid w:val="0046193F"/>
    <w:rsid w:val="00461CA7"/>
    <w:rsid w:val="004629EC"/>
    <w:rsid w:val="00463144"/>
    <w:rsid w:val="00464E74"/>
    <w:rsid w:val="004651A4"/>
    <w:rsid w:val="00465EC9"/>
    <w:rsid w:val="0046655B"/>
    <w:rsid w:val="00467ACC"/>
    <w:rsid w:val="00467DE9"/>
    <w:rsid w:val="00471033"/>
    <w:rsid w:val="00472611"/>
    <w:rsid w:val="00472E5D"/>
    <w:rsid w:val="00473587"/>
    <w:rsid w:val="00473BFA"/>
    <w:rsid w:val="00474533"/>
    <w:rsid w:val="00476119"/>
    <w:rsid w:val="00476B15"/>
    <w:rsid w:val="00476B60"/>
    <w:rsid w:val="00481A8B"/>
    <w:rsid w:val="00482222"/>
    <w:rsid w:val="004824C9"/>
    <w:rsid w:val="0048403C"/>
    <w:rsid w:val="004849D9"/>
    <w:rsid w:val="00485F2D"/>
    <w:rsid w:val="00486617"/>
    <w:rsid w:val="00486701"/>
    <w:rsid w:val="004867EA"/>
    <w:rsid w:val="00487102"/>
    <w:rsid w:val="0048738A"/>
    <w:rsid w:val="00487E00"/>
    <w:rsid w:val="00490C21"/>
    <w:rsid w:val="0049384A"/>
    <w:rsid w:val="00494359"/>
    <w:rsid w:val="004943E3"/>
    <w:rsid w:val="004965BB"/>
    <w:rsid w:val="004A09D7"/>
    <w:rsid w:val="004A0E61"/>
    <w:rsid w:val="004A10B0"/>
    <w:rsid w:val="004A225F"/>
    <w:rsid w:val="004A2A87"/>
    <w:rsid w:val="004A2FE0"/>
    <w:rsid w:val="004A51A8"/>
    <w:rsid w:val="004A63B4"/>
    <w:rsid w:val="004A6682"/>
    <w:rsid w:val="004A76D9"/>
    <w:rsid w:val="004A7F77"/>
    <w:rsid w:val="004B0AD1"/>
    <w:rsid w:val="004B1668"/>
    <w:rsid w:val="004B182F"/>
    <w:rsid w:val="004B4A3D"/>
    <w:rsid w:val="004B4CF9"/>
    <w:rsid w:val="004B4FEF"/>
    <w:rsid w:val="004B6C98"/>
    <w:rsid w:val="004B766F"/>
    <w:rsid w:val="004C22E1"/>
    <w:rsid w:val="004C23D9"/>
    <w:rsid w:val="004C24DF"/>
    <w:rsid w:val="004C389B"/>
    <w:rsid w:val="004C3E7A"/>
    <w:rsid w:val="004C5C39"/>
    <w:rsid w:val="004D110F"/>
    <w:rsid w:val="004D12B9"/>
    <w:rsid w:val="004D1955"/>
    <w:rsid w:val="004D1CE2"/>
    <w:rsid w:val="004D227D"/>
    <w:rsid w:val="004D38C5"/>
    <w:rsid w:val="004D3957"/>
    <w:rsid w:val="004D5A30"/>
    <w:rsid w:val="004D640B"/>
    <w:rsid w:val="004D6ED2"/>
    <w:rsid w:val="004D7B99"/>
    <w:rsid w:val="004D7E56"/>
    <w:rsid w:val="004E0B98"/>
    <w:rsid w:val="004E3FA4"/>
    <w:rsid w:val="004E4156"/>
    <w:rsid w:val="004E5162"/>
    <w:rsid w:val="004E6A95"/>
    <w:rsid w:val="004E735C"/>
    <w:rsid w:val="004E73EE"/>
    <w:rsid w:val="004F0225"/>
    <w:rsid w:val="004F0343"/>
    <w:rsid w:val="004F33E3"/>
    <w:rsid w:val="004F5146"/>
    <w:rsid w:val="004F6510"/>
    <w:rsid w:val="004F75A1"/>
    <w:rsid w:val="004F7EAC"/>
    <w:rsid w:val="00500CF1"/>
    <w:rsid w:val="005026FD"/>
    <w:rsid w:val="00502729"/>
    <w:rsid w:val="005041DC"/>
    <w:rsid w:val="005064A4"/>
    <w:rsid w:val="00510FC3"/>
    <w:rsid w:val="00511BA1"/>
    <w:rsid w:val="00511BC4"/>
    <w:rsid w:val="0051200B"/>
    <w:rsid w:val="00514069"/>
    <w:rsid w:val="00514898"/>
    <w:rsid w:val="00514F24"/>
    <w:rsid w:val="0051573B"/>
    <w:rsid w:val="00515D8A"/>
    <w:rsid w:val="0051786A"/>
    <w:rsid w:val="00520039"/>
    <w:rsid w:val="00521971"/>
    <w:rsid w:val="00521A75"/>
    <w:rsid w:val="00525EE0"/>
    <w:rsid w:val="0052617C"/>
    <w:rsid w:val="005309F7"/>
    <w:rsid w:val="005311D2"/>
    <w:rsid w:val="0053314C"/>
    <w:rsid w:val="0053397F"/>
    <w:rsid w:val="00534F3E"/>
    <w:rsid w:val="00535476"/>
    <w:rsid w:val="00535552"/>
    <w:rsid w:val="0053594B"/>
    <w:rsid w:val="005364E5"/>
    <w:rsid w:val="0053667E"/>
    <w:rsid w:val="00537833"/>
    <w:rsid w:val="00540458"/>
    <w:rsid w:val="00540FAE"/>
    <w:rsid w:val="00542226"/>
    <w:rsid w:val="005452E2"/>
    <w:rsid w:val="00545517"/>
    <w:rsid w:val="005456F3"/>
    <w:rsid w:val="00546C44"/>
    <w:rsid w:val="00547703"/>
    <w:rsid w:val="005478BA"/>
    <w:rsid w:val="00547A35"/>
    <w:rsid w:val="005508AC"/>
    <w:rsid w:val="00550C5C"/>
    <w:rsid w:val="00552961"/>
    <w:rsid w:val="00553220"/>
    <w:rsid w:val="00556136"/>
    <w:rsid w:val="00562694"/>
    <w:rsid w:val="0056392E"/>
    <w:rsid w:val="005649FC"/>
    <w:rsid w:val="005651CE"/>
    <w:rsid w:val="005658A5"/>
    <w:rsid w:val="00567553"/>
    <w:rsid w:val="00567ADE"/>
    <w:rsid w:val="00570F86"/>
    <w:rsid w:val="005714A8"/>
    <w:rsid w:val="00571BA3"/>
    <w:rsid w:val="005720D7"/>
    <w:rsid w:val="005731FE"/>
    <w:rsid w:val="005736DC"/>
    <w:rsid w:val="005747BE"/>
    <w:rsid w:val="00574804"/>
    <w:rsid w:val="005766AD"/>
    <w:rsid w:val="00577C59"/>
    <w:rsid w:val="00580DE7"/>
    <w:rsid w:val="00582A8C"/>
    <w:rsid w:val="00582BDE"/>
    <w:rsid w:val="00584967"/>
    <w:rsid w:val="00584A78"/>
    <w:rsid w:val="00585263"/>
    <w:rsid w:val="00586C63"/>
    <w:rsid w:val="005909E9"/>
    <w:rsid w:val="00591AFC"/>
    <w:rsid w:val="00591B32"/>
    <w:rsid w:val="00591D32"/>
    <w:rsid w:val="00593070"/>
    <w:rsid w:val="00593113"/>
    <w:rsid w:val="0059374E"/>
    <w:rsid w:val="0059476B"/>
    <w:rsid w:val="00594893"/>
    <w:rsid w:val="0059529B"/>
    <w:rsid w:val="00595537"/>
    <w:rsid w:val="0059683E"/>
    <w:rsid w:val="00597C13"/>
    <w:rsid w:val="005A2144"/>
    <w:rsid w:val="005A4447"/>
    <w:rsid w:val="005A51AE"/>
    <w:rsid w:val="005A6D3B"/>
    <w:rsid w:val="005A6DEE"/>
    <w:rsid w:val="005A7491"/>
    <w:rsid w:val="005B0745"/>
    <w:rsid w:val="005B6799"/>
    <w:rsid w:val="005B7C90"/>
    <w:rsid w:val="005C03FC"/>
    <w:rsid w:val="005C172B"/>
    <w:rsid w:val="005C1CCF"/>
    <w:rsid w:val="005C2388"/>
    <w:rsid w:val="005C2812"/>
    <w:rsid w:val="005C285E"/>
    <w:rsid w:val="005C2BA2"/>
    <w:rsid w:val="005C3328"/>
    <w:rsid w:val="005C3A8F"/>
    <w:rsid w:val="005C6DBB"/>
    <w:rsid w:val="005C79F8"/>
    <w:rsid w:val="005C7C75"/>
    <w:rsid w:val="005D0034"/>
    <w:rsid w:val="005D05AB"/>
    <w:rsid w:val="005D0925"/>
    <w:rsid w:val="005D1738"/>
    <w:rsid w:val="005D35A2"/>
    <w:rsid w:val="005D431E"/>
    <w:rsid w:val="005D5FBF"/>
    <w:rsid w:val="005D6CDA"/>
    <w:rsid w:val="005D77D1"/>
    <w:rsid w:val="005E09A8"/>
    <w:rsid w:val="005E1E28"/>
    <w:rsid w:val="005E281B"/>
    <w:rsid w:val="005E3F48"/>
    <w:rsid w:val="005E444E"/>
    <w:rsid w:val="005E4E9E"/>
    <w:rsid w:val="005E504B"/>
    <w:rsid w:val="005E5D6C"/>
    <w:rsid w:val="005E6D0F"/>
    <w:rsid w:val="005E6EDE"/>
    <w:rsid w:val="005E7191"/>
    <w:rsid w:val="005E720B"/>
    <w:rsid w:val="005F1D26"/>
    <w:rsid w:val="005F2ED7"/>
    <w:rsid w:val="005F3555"/>
    <w:rsid w:val="005F460F"/>
    <w:rsid w:val="005F4D8D"/>
    <w:rsid w:val="005F6181"/>
    <w:rsid w:val="005F63D0"/>
    <w:rsid w:val="005F6D7D"/>
    <w:rsid w:val="005F6EF8"/>
    <w:rsid w:val="0060048D"/>
    <w:rsid w:val="006033AF"/>
    <w:rsid w:val="00604003"/>
    <w:rsid w:val="0060448E"/>
    <w:rsid w:val="006047B1"/>
    <w:rsid w:val="00604D4C"/>
    <w:rsid w:val="0060540C"/>
    <w:rsid w:val="006059E5"/>
    <w:rsid w:val="0061010D"/>
    <w:rsid w:val="0061038C"/>
    <w:rsid w:val="006111AC"/>
    <w:rsid w:val="006128BF"/>
    <w:rsid w:val="00613C85"/>
    <w:rsid w:val="00613CD7"/>
    <w:rsid w:val="006147C4"/>
    <w:rsid w:val="00615E0C"/>
    <w:rsid w:val="0061796B"/>
    <w:rsid w:val="00617A02"/>
    <w:rsid w:val="006202B0"/>
    <w:rsid w:val="00621B3E"/>
    <w:rsid w:val="00624DA1"/>
    <w:rsid w:val="006270AF"/>
    <w:rsid w:val="006273D6"/>
    <w:rsid w:val="00630727"/>
    <w:rsid w:val="00630C70"/>
    <w:rsid w:val="00632057"/>
    <w:rsid w:val="006321D5"/>
    <w:rsid w:val="00632BFA"/>
    <w:rsid w:val="00632D1C"/>
    <w:rsid w:val="00634DE3"/>
    <w:rsid w:val="0063511E"/>
    <w:rsid w:val="006357AB"/>
    <w:rsid w:val="0063602A"/>
    <w:rsid w:val="006368CC"/>
    <w:rsid w:val="006369D4"/>
    <w:rsid w:val="00637024"/>
    <w:rsid w:val="00637299"/>
    <w:rsid w:val="006375B1"/>
    <w:rsid w:val="00637745"/>
    <w:rsid w:val="0063789A"/>
    <w:rsid w:val="00640807"/>
    <w:rsid w:val="0064149D"/>
    <w:rsid w:val="00643292"/>
    <w:rsid w:val="0064422F"/>
    <w:rsid w:val="00644504"/>
    <w:rsid w:val="00645A2C"/>
    <w:rsid w:val="00645CA2"/>
    <w:rsid w:val="00646E36"/>
    <w:rsid w:val="006504A1"/>
    <w:rsid w:val="00651540"/>
    <w:rsid w:val="00651BE1"/>
    <w:rsid w:val="00652569"/>
    <w:rsid w:val="00652B40"/>
    <w:rsid w:val="0065579D"/>
    <w:rsid w:val="0065679A"/>
    <w:rsid w:val="006569D6"/>
    <w:rsid w:val="00657405"/>
    <w:rsid w:val="0065764E"/>
    <w:rsid w:val="006600A9"/>
    <w:rsid w:val="00661231"/>
    <w:rsid w:val="00662BDC"/>
    <w:rsid w:val="00665709"/>
    <w:rsid w:val="00665A87"/>
    <w:rsid w:val="00667699"/>
    <w:rsid w:val="006705D8"/>
    <w:rsid w:val="00670AA7"/>
    <w:rsid w:val="00670EEE"/>
    <w:rsid w:val="00673F31"/>
    <w:rsid w:val="00680322"/>
    <w:rsid w:val="006809BF"/>
    <w:rsid w:val="006820E9"/>
    <w:rsid w:val="00684CFD"/>
    <w:rsid w:val="006851E7"/>
    <w:rsid w:val="00687B3C"/>
    <w:rsid w:val="006909BB"/>
    <w:rsid w:val="00692F9E"/>
    <w:rsid w:val="006937BD"/>
    <w:rsid w:val="00693C21"/>
    <w:rsid w:val="00694011"/>
    <w:rsid w:val="006A1ABE"/>
    <w:rsid w:val="006A203C"/>
    <w:rsid w:val="006A329B"/>
    <w:rsid w:val="006A37B1"/>
    <w:rsid w:val="006A3DD4"/>
    <w:rsid w:val="006A45F0"/>
    <w:rsid w:val="006A5E76"/>
    <w:rsid w:val="006A6A42"/>
    <w:rsid w:val="006A7E60"/>
    <w:rsid w:val="006B02D4"/>
    <w:rsid w:val="006B0ECC"/>
    <w:rsid w:val="006B1EC1"/>
    <w:rsid w:val="006B6129"/>
    <w:rsid w:val="006C0491"/>
    <w:rsid w:val="006C0A72"/>
    <w:rsid w:val="006C1430"/>
    <w:rsid w:val="006C4A60"/>
    <w:rsid w:val="006C5388"/>
    <w:rsid w:val="006C570A"/>
    <w:rsid w:val="006C5B06"/>
    <w:rsid w:val="006D2E73"/>
    <w:rsid w:val="006D31CB"/>
    <w:rsid w:val="006D4CEA"/>
    <w:rsid w:val="006D5675"/>
    <w:rsid w:val="006D6216"/>
    <w:rsid w:val="006D6D59"/>
    <w:rsid w:val="006D76A6"/>
    <w:rsid w:val="006D7CB5"/>
    <w:rsid w:val="006E0142"/>
    <w:rsid w:val="006E077D"/>
    <w:rsid w:val="006E1B90"/>
    <w:rsid w:val="006E1EC4"/>
    <w:rsid w:val="006E1EF8"/>
    <w:rsid w:val="006E1F0D"/>
    <w:rsid w:val="006E23C5"/>
    <w:rsid w:val="006E288D"/>
    <w:rsid w:val="006E36FE"/>
    <w:rsid w:val="006E498B"/>
    <w:rsid w:val="006E577B"/>
    <w:rsid w:val="006E72BA"/>
    <w:rsid w:val="006E7EF4"/>
    <w:rsid w:val="006F0002"/>
    <w:rsid w:val="006F1394"/>
    <w:rsid w:val="006F15E7"/>
    <w:rsid w:val="006F1F80"/>
    <w:rsid w:val="006F3332"/>
    <w:rsid w:val="006F38C2"/>
    <w:rsid w:val="006F5812"/>
    <w:rsid w:val="006F7E88"/>
    <w:rsid w:val="007006A7"/>
    <w:rsid w:val="00700C2E"/>
    <w:rsid w:val="00702F9B"/>
    <w:rsid w:val="0070457F"/>
    <w:rsid w:val="007046E8"/>
    <w:rsid w:val="00706266"/>
    <w:rsid w:val="00706340"/>
    <w:rsid w:val="00707520"/>
    <w:rsid w:val="00707775"/>
    <w:rsid w:val="00710430"/>
    <w:rsid w:val="0071152A"/>
    <w:rsid w:val="00712639"/>
    <w:rsid w:val="0071349D"/>
    <w:rsid w:val="007139B8"/>
    <w:rsid w:val="0071480D"/>
    <w:rsid w:val="007148B9"/>
    <w:rsid w:val="00720CE1"/>
    <w:rsid w:val="00722277"/>
    <w:rsid w:val="007233DC"/>
    <w:rsid w:val="00724207"/>
    <w:rsid w:val="00726253"/>
    <w:rsid w:val="007275A1"/>
    <w:rsid w:val="007307F0"/>
    <w:rsid w:val="00730A8E"/>
    <w:rsid w:val="00730E6C"/>
    <w:rsid w:val="0073161C"/>
    <w:rsid w:val="00731F7B"/>
    <w:rsid w:val="00732586"/>
    <w:rsid w:val="00732B49"/>
    <w:rsid w:val="0073337B"/>
    <w:rsid w:val="00733C15"/>
    <w:rsid w:val="00735FBE"/>
    <w:rsid w:val="00736334"/>
    <w:rsid w:val="00737EB2"/>
    <w:rsid w:val="00737FE9"/>
    <w:rsid w:val="007407A9"/>
    <w:rsid w:val="00741E11"/>
    <w:rsid w:val="007424A4"/>
    <w:rsid w:val="0074530D"/>
    <w:rsid w:val="007464A7"/>
    <w:rsid w:val="0074795E"/>
    <w:rsid w:val="00747B79"/>
    <w:rsid w:val="0075099E"/>
    <w:rsid w:val="00752460"/>
    <w:rsid w:val="00752919"/>
    <w:rsid w:val="00753948"/>
    <w:rsid w:val="00753D48"/>
    <w:rsid w:val="007551AB"/>
    <w:rsid w:val="0076017F"/>
    <w:rsid w:val="0076110C"/>
    <w:rsid w:val="0076139B"/>
    <w:rsid w:val="00761F92"/>
    <w:rsid w:val="00762612"/>
    <w:rsid w:val="00762934"/>
    <w:rsid w:val="00762D7D"/>
    <w:rsid w:val="007636D4"/>
    <w:rsid w:val="00764BF9"/>
    <w:rsid w:val="0076672D"/>
    <w:rsid w:val="00766D57"/>
    <w:rsid w:val="00766E17"/>
    <w:rsid w:val="007674DF"/>
    <w:rsid w:val="00772316"/>
    <w:rsid w:val="00776010"/>
    <w:rsid w:val="00776391"/>
    <w:rsid w:val="0077703F"/>
    <w:rsid w:val="00781BDA"/>
    <w:rsid w:val="007820A1"/>
    <w:rsid w:val="007833AC"/>
    <w:rsid w:val="007849C0"/>
    <w:rsid w:val="00784A70"/>
    <w:rsid w:val="00785F1F"/>
    <w:rsid w:val="007906CE"/>
    <w:rsid w:val="00793302"/>
    <w:rsid w:val="0079331C"/>
    <w:rsid w:val="007935A6"/>
    <w:rsid w:val="007948AA"/>
    <w:rsid w:val="00794F15"/>
    <w:rsid w:val="007A22C3"/>
    <w:rsid w:val="007A51AF"/>
    <w:rsid w:val="007A57E5"/>
    <w:rsid w:val="007A6A0E"/>
    <w:rsid w:val="007B11F9"/>
    <w:rsid w:val="007B1963"/>
    <w:rsid w:val="007B2C24"/>
    <w:rsid w:val="007B3064"/>
    <w:rsid w:val="007B30FD"/>
    <w:rsid w:val="007B35A5"/>
    <w:rsid w:val="007B3748"/>
    <w:rsid w:val="007C001B"/>
    <w:rsid w:val="007C044A"/>
    <w:rsid w:val="007C04F8"/>
    <w:rsid w:val="007C1F01"/>
    <w:rsid w:val="007C3419"/>
    <w:rsid w:val="007C57DC"/>
    <w:rsid w:val="007C5F27"/>
    <w:rsid w:val="007C648F"/>
    <w:rsid w:val="007C70D7"/>
    <w:rsid w:val="007D1191"/>
    <w:rsid w:val="007D4E97"/>
    <w:rsid w:val="007D5A66"/>
    <w:rsid w:val="007D6B88"/>
    <w:rsid w:val="007E0783"/>
    <w:rsid w:val="007E15E5"/>
    <w:rsid w:val="007E1B5B"/>
    <w:rsid w:val="007E335C"/>
    <w:rsid w:val="007E385C"/>
    <w:rsid w:val="007E38C9"/>
    <w:rsid w:val="007E38D3"/>
    <w:rsid w:val="007E4D36"/>
    <w:rsid w:val="007E553A"/>
    <w:rsid w:val="007F0717"/>
    <w:rsid w:val="007F1C0A"/>
    <w:rsid w:val="007F1D9B"/>
    <w:rsid w:val="007F30ED"/>
    <w:rsid w:val="007F475D"/>
    <w:rsid w:val="007F53B7"/>
    <w:rsid w:val="007F63A0"/>
    <w:rsid w:val="007F6C3C"/>
    <w:rsid w:val="007F6DDB"/>
    <w:rsid w:val="007F6F69"/>
    <w:rsid w:val="00800CBC"/>
    <w:rsid w:val="00800FB5"/>
    <w:rsid w:val="008030CB"/>
    <w:rsid w:val="00805AD9"/>
    <w:rsid w:val="008077A0"/>
    <w:rsid w:val="00810693"/>
    <w:rsid w:val="00813ACA"/>
    <w:rsid w:val="0081460C"/>
    <w:rsid w:val="00814687"/>
    <w:rsid w:val="008154A1"/>
    <w:rsid w:val="00815CC7"/>
    <w:rsid w:val="00817940"/>
    <w:rsid w:val="0082392F"/>
    <w:rsid w:val="0082442E"/>
    <w:rsid w:val="00826603"/>
    <w:rsid w:val="008266EE"/>
    <w:rsid w:val="00827086"/>
    <w:rsid w:val="00827658"/>
    <w:rsid w:val="00830624"/>
    <w:rsid w:val="008329BB"/>
    <w:rsid w:val="00833290"/>
    <w:rsid w:val="008348DF"/>
    <w:rsid w:val="00834E97"/>
    <w:rsid w:val="0083630C"/>
    <w:rsid w:val="00836735"/>
    <w:rsid w:val="00837555"/>
    <w:rsid w:val="00837A27"/>
    <w:rsid w:val="008401DF"/>
    <w:rsid w:val="008408DC"/>
    <w:rsid w:val="008409A6"/>
    <w:rsid w:val="00840B0E"/>
    <w:rsid w:val="00840F68"/>
    <w:rsid w:val="0084106F"/>
    <w:rsid w:val="0084459B"/>
    <w:rsid w:val="008501F4"/>
    <w:rsid w:val="00850679"/>
    <w:rsid w:val="0085188D"/>
    <w:rsid w:val="008519BB"/>
    <w:rsid w:val="00851AC9"/>
    <w:rsid w:val="00851B77"/>
    <w:rsid w:val="00852301"/>
    <w:rsid w:val="00852364"/>
    <w:rsid w:val="00852A07"/>
    <w:rsid w:val="00852ADD"/>
    <w:rsid w:val="00853289"/>
    <w:rsid w:val="00853E33"/>
    <w:rsid w:val="00854AA3"/>
    <w:rsid w:val="00854D95"/>
    <w:rsid w:val="00856334"/>
    <w:rsid w:val="00856CE0"/>
    <w:rsid w:val="00856D2C"/>
    <w:rsid w:val="008607FD"/>
    <w:rsid w:val="00860B12"/>
    <w:rsid w:val="008612F5"/>
    <w:rsid w:val="00862D05"/>
    <w:rsid w:val="00862DD4"/>
    <w:rsid w:val="00863715"/>
    <w:rsid w:val="00864502"/>
    <w:rsid w:val="0086568D"/>
    <w:rsid w:val="00866D7C"/>
    <w:rsid w:val="008705A7"/>
    <w:rsid w:val="00870813"/>
    <w:rsid w:val="008709A8"/>
    <w:rsid w:val="00870D0B"/>
    <w:rsid w:val="008711CF"/>
    <w:rsid w:val="00872269"/>
    <w:rsid w:val="0087297B"/>
    <w:rsid w:val="0087385A"/>
    <w:rsid w:val="00876EDB"/>
    <w:rsid w:val="00877312"/>
    <w:rsid w:val="0087743E"/>
    <w:rsid w:val="00883119"/>
    <w:rsid w:val="00883C36"/>
    <w:rsid w:val="008840C5"/>
    <w:rsid w:val="008841BF"/>
    <w:rsid w:val="00885203"/>
    <w:rsid w:val="00886967"/>
    <w:rsid w:val="00887689"/>
    <w:rsid w:val="00887877"/>
    <w:rsid w:val="00887BBA"/>
    <w:rsid w:val="00890430"/>
    <w:rsid w:val="0089214F"/>
    <w:rsid w:val="00893579"/>
    <w:rsid w:val="008945F7"/>
    <w:rsid w:val="00895453"/>
    <w:rsid w:val="00897834"/>
    <w:rsid w:val="008A1497"/>
    <w:rsid w:val="008A1812"/>
    <w:rsid w:val="008A3D5C"/>
    <w:rsid w:val="008A63FF"/>
    <w:rsid w:val="008A69C5"/>
    <w:rsid w:val="008A6DB4"/>
    <w:rsid w:val="008A702C"/>
    <w:rsid w:val="008B018D"/>
    <w:rsid w:val="008B05C7"/>
    <w:rsid w:val="008B247B"/>
    <w:rsid w:val="008B2FEB"/>
    <w:rsid w:val="008B4C93"/>
    <w:rsid w:val="008B5366"/>
    <w:rsid w:val="008B6710"/>
    <w:rsid w:val="008B6BEE"/>
    <w:rsid w:val="008C3723"/>
    <w:rsid w:val="008C4521"/>
    <w:rsid w:val="008C660B"/>
    <w:rsid w:val="008C7B69"/>
    <w:rsid w:val="008C7E7B"/>
    <w:rsid w:val="008D12F6"/>
    <w:rsid w:val="008D1EFB"/>
    <w:rsid w:val="008D2D52"/>
    <w:rsid w:val="008D3BD4"/>
    <w:rsid w:val="008D654E"/>
    <w:rsid w:val="008D703B"/>
    <w:rsid w:val="008D73AF"/>
    <w:rsid w:val="008E0766"/>
    <w:rsid w:val="008E0C10"/>
    <w:rsid w:val="008E5644"/>
    <w:rsid w:val="008E7EE0"/>
    <w:rsid w:val="008F284B"/>
    <w:rsid w:val="008F345C"/>
    <w:rsid w:val="008F3D7B"/>
    <w:rsid w:val="008F3E5C"/>
    <w:rsid w:val="008F432F"/>
    <w:rsid w:val="008F4396"/>
    <w:rsid w:val="008F4A40"/>
    <w:rsid w:val="008F6910"/>
    <w:rsid w:val="008F69FF"/>
    <w:rsid w:val="008F6EBC"/>
    <w:rsid w:val="008F73E9"/>
    <w:rsid w:val="00902AB9"/>
    <w:rsid w:val="00903109"/>
    <w:rsid w:val="00904510"/>
    <w:rsid w:val="00905678"/>
    <w:rsid w:val="00906749"/>
    <w:rsid w:val="00907503"/>
    <w:rsid w:val="00907FE0"/>
    <w:rsid w:val="00910737"/>
    <w:rsid w:val="009107C0"/>
    <w:rsid w:val="00910B47"/>
    <w:rsid w:val="0091387F"/>
    <w:rsid w:val="00914425"/>
    <w:rsid w:val="009149EE"/>
    <w:rsid w:val="00921608"/>
    <w:rsid w:val="00922132"/>
    <w:rsid w:val="00922C9A"/>
    <w:rsid w:val="0092364A"/>
    <w:rsid w:val="00924221"/>
    <w:rsid w:val="00925278"/>
    <w:rsid w:val="009258CF"/>
    <w:rsid w:val="009268EA"/>
    <w:rsid w:val="00927191"/>
    <w:rsid w:val="00927A2A"/>
    <w:rsid w:val="009326D7"/>
    <w:rsid w:val="00932913"/>
    <w:rsid w:val="00932ACA"/>
    <w:rsid w:val="00932B35"/>
    <w:rsid w:val="00933659"/>
    <w:rsid w:val="009346AE"/>
    <w:rsid w:val="00934750"/>
    <w:rsid w:val="00934751"/>
    <w:rsid w:val="00935168"/>
    <w:rsid w:val="00935BD5"/>
    <w:rsid w:val="0093699B"/>
    <w:rsid w:val="00936B31"/>
    <w:rsid w:val="00940392"/>
    <w:rsid w:val="00940BF8"/>
    <w:rsid w:val="00941F23"/>
    <w:rsid w:val="00941F32"/>
    <w:rsid w:val="009421C1"/>
    <w:rsid w:val="009425FB"/>
    <w:rsid w:val="00944E98"/>
    <w:rsid w:val="009455C1"/>
    <w:rsid w:val="00945BE5"/>
    <w:rsid w:val="00950114"/>
    <w:rsid w:val="00952232"/>
    <w:rsid w:val="00952606"/>
    <w:rsid w:val="00952C8A"/>
    <w:rsid w:val="00954AB7"/>
    <w:rsid w:val="0095758F"/>
    <w:rsid w:val="00961489"/>
    <w:rsid w:val="00962223"/>
    <w:rsid w:val="009661BE"/>
    <w:rsid w:val="009664D1"/>
    <w:rsid w:val="00966B53"/>
    <w:rsid w:val="00967182"/>
    <w:rsid w:val="00971318"/>
    <w:rsid w:val="0097165E"/>
    <w:rsid w:val="00972783"/>
    <w:rsid w:val="00972CDC"/>
    <w:rsid w:val="00973F4B"/>
    <w:rsid w:val="009753DE"/>
    <w:rsid w:val="00976534"/>
    <w:rsid w:val="00976A10"/>
    <w:rsid w:val="00977B47"/>
    <w:rsid w:val="00980B7F"/>
    <w:rsid w:val="00982345"/>
    <w:rsid w:val="00983C05"/>
    <w:rsid w:val="0098656B"/>
    <w:rsid w:val="00987139"/>
    <w:rsid w:val="0099144C"/>
    <w:rsid w:val="00994045"/>
    <w:rsid w:val="0099432C"/>
    <w:rsid w:val="009946E1"/>
    <w:rsid w:val="0099619B"/>
    <w:rsid w:val="00997B58"/>
    <w:rsid w:val="00997ED8"/>
    <w:rsid w:val="009A0A7C"/>
    <w:rsid w:val="009A0D8E"/>
    <w:rsid w:val="009A1AE1"/>
    <w:rsid w:val="009A2993"/>
    <w:rsid w:val="009A43F8"/>
    <w:rsid w:val="009A5508"/>
    <w:rsid w:val="009A71AD"/>
    <w:rsid w:val="009A74C7"/>
    <w:rsid w:val="009A779C"/>
    <w:rsid w:val="009B09B2"/>
    <w:rsid w:val="009B1289"/>
    <w:rsid w:val="009B2828"/>
    <w:rsid w:val="009B2B9C"/>
    <w:rsid w:val="009B3596"/>
    <w:rsid w:val="009B4602"/>
    <w:rsid w:val="009B4A76"/>
    <w:rsid w:val="009B4D29"/>
    <w:rsid w:val="009B51B2"/>
    <w:rsid w:val="009B5C53"/>
    <w:rsid w:val="009B6E61"/>
    <w:rsid w:val="009C2D47"/>
    <w:rsid w:val="009C4FE8"/>
    <w:rsid w:val="009C677D"/>
    <w:rsid w:val="009C7892"/>
    <w:rsid w:val="009D1C63"/>
    <w:rsid w:val="009D1CC7"/>
    <w:rsid w:val="009D1E95"/>
    <w:rsid w:val="009D2A2E"/>
    <w:rsid w:val="009D2A5C"/>
    <w:rsid w:val="009D3B8C"/>
    <w:rsid w:val="009D3F12"/>
    <w:rsid w:val="009D453C"/>
    <w:rsid w:val="009D6278"/>
    <w:rsid w:val="009D7A79"/>
    <w:rsid w:val="009E32A0"/>
    <w:rsid w:val="009E32D3"/>
    <w:rsid w:val="009E4C6E"/>
    <w:rsid w:val="009E5EE6"/>
    <w:rsid w:val="009E6F33"/>
    <w:rsid w:val="009E7A36"/>
    <w:rsid w:val="009E7F47"/>
    <w:rsid w:val="009F1266"/>
    <w:rsid w:val="009F2B52"/>
    <w:rsid w:val="009F53E6"/>
    <w:rsid w:val="009F5BC6"/>
    <w:rsid w:val="009F6E3D"/>
    <w:rsid w:val="009F7236"/>
    <w:rsid w:val="00A00142"/>
    <w:rsid w:val="00A0052F"/>
    <w:rsid w:val="00A0199C"/>
    <w:rsid w:val="00A02449"/>
    <w:rsid w:val="00A02B9B"/>
    <w:rsid w:val="00A0325A"/>
    <w:rsid w:val="00A03A5E"/>
    <w:rsid w:val="00A06702"/>
    <w:rsid w:val="00A0748B"/>
    <w:rsid w:val="00A10859"/>
    <w:rsid w:val="00A10A22"/>
    <w:rsid w:val="00A11228"/>
    <w:rsid w:val="00A126E1"/>
    <w:rsid w:val="00A12F41"/>
    <w:rsid w:val="00A130D6"/>
    <w:rsid w:val="00A13E2D"/>
    <w:rsid w:val="00A1454A"/>
    <w:rsid w:val="00A161E6"/>
    <w:rsid w:val="00A16C12"/>
    <w:rsid w:val="00A20319"/>
    <w:rsid w:val="00A21220"/>
    <w:rsid w:val="00A21A38"/>
    <w:rsid w:val="00A24E8C"/>
    <w:rsid w:val="00A25828"/>
    <w:rsid w:val="00A25E4C"/>
    <w:rsid w:val="00A27211"/>
    <w:rsid w:val="00A31DF0"/>
    <w:rsid w:val="00A31EF9"/>
    <w:rsid w:val="00A327B5"/>
    <w:rsid w:val="00A329C0"/>
    <w:rsid w:val="00A33427"/>
    <w:rsid w:val="00A335BC"/>
    <w:rsid w:val="00A34C92"/>
    <w:rsid w:val="00A37445"/>
    <w:rsid w:val="00A379C6"/>
    <w:rsid w:val="00A4144D"/>
    <w:rsid w:val="00A43EA6"/>
    <w:rsid w:val="00A4703B"/>
    <w:rsid w:val="00A4763A"/>
    <w:rsid w:val="00A5011E"/>
    <w:rsid w:val="00A52C2E"/>
    <w:rsid w:val="00A52DC9"/>
    <w:rsid w:val="00A54BBA"/>
    <w:rsid w:val="00A55C41"/>
    <w:rsid w:val="00A57960"/>
    <w:rsid w:val="00A605F1"/>
    <w:rsid w:val="00A60BEC"/>
    <w:rsid w:val="00A61858"/>
    <w:rsid w:val="00A61A5E"/>
    <w:rsid w:val="00A623EE"/>
    <w:rsid w:val="00A64707"/>
    <w:rsid w:val="00A661B2"/>
    <w:rsid w:val="00A7268C"/>
    <w:rsid w:val="00A72FF8"/>
    <w:rsid w:val="00A74E44"/>
    <w:rsid w:val="00A75C2F"/>
    <w:rsid w:val="00A75EE6"/>
    <w:rsid w:val="00A76D24"/>
    <w:rsid w:val="00A77748"/>
    <w:rsid w:val="00A80239"/>
    <w:rsid w:val="00A80396"/>
    <w:rsid w:val="00A8065A"/>
    <w:rsid w:val="00A81276"/>
    <w:rsid w:val="00A8176B"/>
    <w:rsid w:val="00A81E0B"/>
    <w:rsid w:val="00A84185"/>
    <w:rsid w:val="00A84E86"/>
    <w:rsid w:val="00A85DE1"/>
    <w:rsid w:val="00A86261"/>
    <w:rsid w:val="00A86DC0"/>
    <w:rsid w:val="00A87C13"/>
    <w:rsid w:val="00A9045D"/>
    <w:rsid w:val="00A9292A"/>
    <w:rsid w:val="00A92C01"/>
    <w:rsid w:val="00A93143"/>
    <w:rsid w:val="00A93482"/>
    <w:rsid w:val="00A94BA3"/>
    <w:rsid w:val="00A95349"/>
    <w:rsid w:val="00A95507"/>
    <w:rsid w:val="00A9711B"/>
    <w:rsid w:val="00AA1B15"/>
    <w:rsid w:val="00AA2066"/>
    <w:rsid w:val="00AA20F4"/>
    <w:rsid w:val="00AA2926"/>
    <w:rsid w:val="00AA3B12"/>
    <w:rsid w:val="00AA4391"/>
    <w:rsid w:val="00AA46A7"/>
    <w:rsid w:val="00AA7A8F"/>
    <w:rsid w:val="00AB2126"/>
    <w:rsid w:val="00AB330A"/>
    <w:rsid w:val="00AB561D"/>
    <w:rsid w:val="00AB59E6"/>
    <w:rsid w:val="00AB79DC"/>
    <w:rsid w:val="00AC0E3B"/>
    <w:rsid w:val="00AC3BC2"/>
    <w:rsid w:val="00AC3E4E"/>
    <w:rsid w:val="00AC4CE3"/>
    <w:rsid w:val="00AC4DBD"/>
    <w:rsid w:val="00AC60FE"/>
    <w:rsid w:val="00AC6F41"/>
    <w:rsid w:val="00AC7DCC"/>
    <w:rsid w:val="00AD0DE1"/>
    <w:rsid w:val="00AD1465"/>
    <w:rsid w:val="00AD2700"/>
    <w:rsid w:val="00AD290F"/>
    <w:rsid w:val="00AD3E76"/>
    <w:rsid w:val="00AD43A3"/>
    <w:rsid w:val="00AD498C"/>
    <w:rsid w:val="00AD778E"/>
    <w:rsid w:val="00AD7A15"/>
    <w:rsid w:val="00AE05AF"/>
    <w:rsid w:val="00AE099A"/>
    <w:rsid w:val="00AE2D04"/>
    <w:rsid w:val="00AE494A"/>
    <w:rsid w:val="00AE4AB7"/>
    <w:rsid w:val="00AE4DE5"/>
    <w:rsid w:val="00AE4FF2"/>
    <w:rsid w:val="00AE553F"/>
    <w:rsid w:val="00AE569C"/>
    <w:rsid w:val="00AE6263"/>
    <w:rsid w:val="00AE66A0"/>
    <w:rsid w:val="00AF07A1"/>
    <w:rsid w:val="00AF07A6"/>
    <w:rsid w:val="00AF1CF3"/>
    <w:rsid w:val="00AF3513"/>
    <w:rsid w:val="00AF4C00"/>
    <w:rsid w:val="00AF4D62"/>
    <w:rsid w:val="00AF4EA7"/>
    <w:rsid w:val="00AF5B30"/>
    <w:rsid w:val="00AF677D"/>
    <w:rsid w:val="00AF707C"/>
    <w:rsid w:val="00B003A6"/>
    <w:rsid w:val="00B00CF8"/>
    <w:rsid w:val="00B01404"/>
    <w:rsid w:val="00B02CA6"/>
    <w:rsid w:val="00B05D48"/>
    <w:rsid w:val="00B07EDA"/>
    <w:rsid w:val="00B1000D"/>
    <w:rsid w:val="00B10011"/>
    <w:rsid w:val="00B101C0"/>
    <w:rsid w:val="00B125B2"/>
    <w:rsid w:val="00B13BB7"/>
    <w:rsid w:val="00B15038"/>
    <w:rsid w:val="00B158CB"/>
    <w:rsid w:val="00B15B0E"/>
    <w:rsid w:val="00B16034"/>
    <w:rsid w:val="00B16313"/>
    <w:rsid w:val="00B16835"/>
    <w:rsid w:val="00B16F81"/>
    <w:rsid w:val="00B2432B"/>
    <w:rsid w:val="00B2511C"/>
    <w:rsid w:val="00B25F63"/>
    <w:rsid w:val="00B26AAB"/>
    <w:rsid w:val="00B26E10"/>
    <w:rsid w:val="00B2724E"/>
    <w:rsid w:val="00B277BB"/>
    <w:rsid w:val="00B31A52"/>
    <w:rsid w:val="00B31E8B"/>
    <w:rsid w:val="00B34C55"/>
    <w:rsid w:val="00B35163"/>
    <w:rsid w:val="00B35E0C"/>
    <w:rsid w:val="00B365ED"/>
    <w:rsid w:val="00B36CAF"/>
    <w:rsid w:val="00B4186C"/>
    <w:rsid w:val="00B425EA"/>
    <w:rsid w:val="00B43D2E"/>
    <w:rsid w:val="00B4417A"/>
    <w:rsid w:val="00B44EA4"/>
    <w:rsid w:val="00B46190"/>
    <w:rsid w:val="00B46840"/>
    <w:rsid w:val="00B4751B"/>
    <w:rsid w:val="00B5000A"/>
    <w:rsid w:val="00B5051D"/>
    <w:rsid w:val="00B51BC3"/>
    <w:rsid w:val="00B534DE"/>
    <w:rsid w:val="00B5355D"/>
    <w:rsid w:val="00B53852"/>
    <w:rsid w:val="00B54E13"/>
    <w:rsid w:val="00B560A0"/>
    <w:rsid w:val="00B5615C"/>
    <w:rsid w:val="00B566BD"/>
    <w:rsid w:val="00B56E80"/>
    <w:rsid w:val="00B60264"/>
    <w:rsid w:val="00B615EB"/>
    <w:rsid w:val="00B633E8"/>
    <w:rsid w:val="00B63B57"/>
    <w:rsid w:val="00B63C86"/>
    <w:rsid w:val="00B63E5F"/>
    <w:rsid w:val="00B641BC"/>
    <w:rsid w:val="00B64242"/>
    <w:rsid w:val="00B66F37"/>
    <w:rsid w:val="00B67297"/>
    <w:rsid w:val="00B70B3B"/>
    <w:rsid w:val="00B70C48"/>
    <w:rsid w:val="00B70D56"/>
    <w:rsid w:val="00B73930"/>
    <w:rsid w:val="00B7436A"/>
    <w:rsid w:val="00B7545A"/>
    <w:rsid w:val="00B7599E"/>
    <w:rsid w:val="00B81EFF"/>
    <w:rsid w:val="00B82091"/>
    <w:rsid w:val="00B829A3"/>
    <w:rsid w:val="00B83AF2"/>
    <w:rsid w:val="00B83F34"/>
    <w:rsid w:val="00B85943"/>
    <w:rsid w:val="00B91CA2"/>
    <w:rsid w:val="00B92117"/>
    <w:rsid w:val="00B93779"/>
    <w:rsid w:val="00B946A8"/>
    <w:rsid w:val="00B94A68"/>
    <w:rsid w:val="00B978E8"/>
    <w:rsid w:val="00BA01CF"/>
    <w:rsid w:val="00BA0A9C"/>
    <w:rsid w:val="00BA0BAF"/>
    <w:rsid w:val="00BA1CF3"/>
    <w:rsid w:val="00BA23CF"/>
    <w:rsid w:val="00BA3AD1"/>
    <w:rsid w:val="00BA4844"/>
    <w:rsid w:val="00BA53EC"/>
    <w:rsid w:val="00BA6019"/>
    <w:rsid w:val="00BA7BE7"/>
    <w:rsid w:val="00BB18DA"/>
    <w:rsid w:val="00BB1BCF"/>
    <w:rsid w:val="00BB25EB"/>
    <w:rsid w:val="00BB297C"/>
    <w:rsid w:val="00BB491F"/>
    <w:rsid w:val="00BB538F"/>
    <w:rsid w:val="00BB545C"/>
    <w:rsid w:val="00BB5EC3"/>
    <w:rsid w:val="00BC0619"/>
    <w:rsid w:val="00BC0EB6"/>
    <w:rsid w:val="00BC3C0F"/>
    <w:rsid w:val="00BD0F25"/>
    <w:rsid w:val="00BD0FF7"/>
    <w:rsid w:val="00BD1574"/>
    <w:rsid w:val="00BD317A"/>
    <w:rsid w:val="00BD3FF7"/>
    <w:rsid w:val="00BD5CBE"/>
    <w:rsid w:val="00BD6473"/>
    <w:rsid w:val="00BD6A51"/>
    <w:rsid w:val="00BD75FC"/>
    <w:rsid w:val="00BD7CC8"/>
    <w:rsid w:val="00BE1653"/>
    <w:rsid w:val="00BE1F35"/>
    <w:rsid w:val="00BE2876"/>
    <w:rsid w:val="00BE3C58"/>
    <w:rsid w:val="00BE4353"/>
    <w:rsid w:val="00BE4694"/>
    <w:rsid w:val="00BE46E5"/>
    <w:rsid w:val="00BE52A2"/>
    <w:rsid w:val="00BE63B0"/>
    <w:rsid w:val="00BE6AB6"/>
    <w:rsid w:val="00BE6C91"/>
    <w:rsid w:val="00BF131F"/>
    <w:rsid w:val="00BF1B5A"/>
    <w:rsid w:val="00BF1DFE"/>
    <w:rsid w:val="00BF3397"/>
    <w:rsid w:val="00BF3E89"/>
    <w:rsid w:val="00BF4A91"/>
    <w:rsid w:val="00BF54FF"/>
    <w:rsid w:val="00BF5CBC"/>
    <w:rsid w:val="00BF5CF0"/>
    <w:rsid w:val="00BF6092"/>
    <w:rsid w:val="00BF7CFC"/>
    <w:rsid w:val="00C024B1"/>
    <w:rsid w:val="00C02714"/>
    <w:rsid w:val="00C02DE2"/>
    <w:rsid w:val="00C03DD2"/>
    <w:rsid w:val="00C050B8"/>
    <w:rsid w:val="00C06B48"/>
    <w:rsid w:val="00C10110"/>
    <w:rsid w:val="00C10185"/>
    <w:rsid w:val="00C1376F"/>
    <w:rsid w:val="00C1377D"/>
    <w:rsid w:val="00C15E95"/>
    <w:rsid w:val="00C168E7"/>
    <w:rsid w:val="00C16A49"/>
    <w:rsid w:val="00C20E01"/>
    <w:rsid w:val="00C22674"/>
    <w:rsid w:val="00C24761"/>
    <w:rsid w:val="00C251D1"/>
    <w:rsid w:val="00C25455"/>
    <w:rsid w:val="00C271CD"/>
    <w:rsid w:val="00C32D1B"/>
    <w:rsid w:val="00C340F0"/>
    <w:rsid w:val="00C3538C"/>
    <w:rsid w:val="00C3542B"/>
    <w:rsid w:val="00C356B7"/>
    <w:rsid w:val="00C40832"/>
    <w:rsid w:val="00C41555"/>
    <w:rsid w:val="00C426D6"/>
    <w:rsid w:val="00C43311"/>
    <w:rsid w:val="00C4574E"/>
    <w:rsid w:val="00C457BA"/>
    <w:rsid w:val="00C46A98"/>
    <w:rsid w:val="00C47AF2"/>
    <w:rsid w:val="00C5135C"/>
    <w:rsid w:val="00C51744"/>
    <w:rsid w:val="00C53B68"/>
    <w:rsid w:val="00C5414C"/>
    <w:rsid w:val="00C609A1"/>
    <w:rsid w:val="00C60C21"/>
    <w:rsid w:val="00C60E2C"/>
    <w:rsid w:val="00C6580D"/>
    <w:rsid w:val="00C65E65"/>
    <w:rsid w:val="00C67C1B"/>
    <w:rsid w:val="00C7086F"/>
    <w:rsid w:val="00C7553C"/>
    <w:rsid w:val="00C76A2C"/>
    <w:rsid w:val="00C81FAE"/>
    <w:rsid w:val="00C93903"/>
    <w:rsid w:val="00C93981"/>
    <w:rsid w:val="00C941F5"/>
    <w:rsid w:val="00C943E0"/>
    <w:rsid w:val="00C9498E"/>
    <w:rsid w:val="00C964B4"/>
    <w:rsid w:val="00C97D24"/>
    <w:rsid w:val="00CA0C4F"/>
    <w:rsid w:val="00CA0CAA"/>
    <w:rsid w:val="00CA0CD5"/>
    <w:rsid w:val="00CA0E54"/>
    <w:rsid w:val="00CA0F8F"/>
    <w:rsid w:val="00CA274F"/>
    <w:rsid w:val="00CA2998"/>
    <w:rsid w:val="00CA2AFE"/>
    <w:rsid w:val="00CA2BB3"/>
    <w:rsid w:val="00CA327A"/>
    <w:rsid w:val="00CA4D6A"/>
    <w:rsid w:val="00CA5823"/>
    <w:rsid w:val="00CA6823"/>
    <w:rsid w:val="00CA691F"/>
    <w:rsid w:val="00CA7146"/>
    <w:rsid w:val="00CA7335"/>
    <w:rsid w:val="00CA79CA"/>
    <w:rsid w:val="00CA7A68"/>
    <w:rsid w:val="00CA7DDD"/>
    <w:rsid w:val="00CB03CA"/>
    <w:rsid w:val="00CB065E"/>
    <w:rsid w:val="00CB07B6"/>
    <w:rsid w:val="00CB131F"/>
    <w:rsid w:val="00CB157B"/>
    <w:rsid w:val="00CB1A11"/>
    <w:rsid w:val="00CB306F"/>
    <w:rsid w:val="00CB37AC"/>
    <w:rsid w:val="00CB473F"/>
    <w:rsid w:val="00CB6A32"/>
    <w:rsid w:val="00CB72E9"/>
    <w:rsid w:val="00CC0A2F"/>
    <w:rsid w:val="00CC1837"/>
    <w:rsid w:val="00CC3FDC"/>
    <w:rsid w:val="00CC5096"/>
    <w:rsid w:val="00CC602C"/>
    <w:rsid w:val="00CC69F1"/>
    <w:rsid w:val="00CC7430"/>
    <w:rsid w:val="00CC7B41"/>
    <w:rsid w:val="00CD560A"/>
    <w:rsid w:val="00CD7321"/>
    <w:rsid w:val="00CD7583"/>
    <w:rsid w:val="00CE0AE3"/>
    <w:rsid w:val="00CE11EB"/>
    <w:rsid w:val="00CE31AB"/>
    <w:rsid w:val="00CE3490"/>
    <w:rsid w:val="00CE502F"/>
    <w:rsid w:val="00CE57B4"/>
    <w:rsid w:val="00CE6663"/>
    <w:rsid w:val="00CE77A1"/>
    <w:rsid w:val="00CF0523"/>
    <w:rsid w:val="00CF1BBE"/>
    <w:rsid w:val="00CF330D"/>
    <w:rsid w:val="00CF4101"/>
    <w:rsid w:val="00CF6566"/>
    <w:rsid w:val="00CF7008"/>
    <w:rsid w:val="00CF7174"/>
    <w:rsid w:val="00CF7509"/>
    <w:rsid w:val="00CF7CB3"/>
    <w:rsid w:val="00CF7EB4"/>
    <w:rsid w:val="00D00366"/>
    <w:rsid w:val="00D02D90"/>
    <w:rsid w:val="00D06178"/>
    <w:rsid w:val="00D07B2B"/>
    <w:rsid w:val="00D10FA8"/>
    <w:rsid w:val="00D11EEB"/>
    <w:rsid w:val="00D11EF5"/>
    <w:rsid w:val="00D12B10"/>
    <w:rsid w:val="00D12F33"/>
    <w:rsid w:val="00D13933"/>
    <w:rsid w:val="00D16604"/>
    <w:rsid w:val="00D16A1D"/>
    <w:rsid w:val="00D16ECD"/>
    <w:rsid w:val="00D20A6C"/>
    <w:rsid w:val="00D21433"/>
    <w:rsid w:val="00D21A31"/>
    <w:rsid w:val="00D2204F"/>
    <w:rsid w:val="00D22215"/>
    <w:rsid w:val="00D2510C"/>
    <w:rsid w:val="00D25E51"/>
    <w:rsid w:val="00D271C1"/>
    <w:rsid w:val="00D276BA"/>
    <w:rsid w:val="00D276E0"/>
    <w:rsid w:val="00D3003B"/>
    <w:rsid w:val="00D30515"/>
    <w:rsid w:val="00D30F08"/>
    <w:rsid w:val="00D31D64"/>
    <w:rsid w:val="00D3340F"/>
    <w:rsid w:val="00D359F2"/>
    <w:rsid w:val="00D41C3D"/>
    <w:rsid w:val="00D41E99"/>
    <w:rsid w:val="00D4485A"/>
    <w:rsid w:val="00D45B7A"/>
    <w:rsid w:val="00D50021"/>
    <w:rsid w:val="00D515BF"/>
    <w:rsid w:val="00D52B00"/>
    <w:rsid w:val="00D53DBC"/>
    <w:rsid w:val="00D57F22"/>
    <w:rsid w:val="00D705A1"/>
    <w:rsid w:val="00D7725E"/>
    <w:rsid w:val="00D8016C"/>
    <w:rsid w:val="00D8114D"/>
    <w:rsid w:val="00D81F75"/>
    <w:rsid w:val="00D83938"/>
    <w:rsid w:val="00D875F2"/>
    <w:rsid w:val="00D91110"/>
    <w:rsid w:val="00D91237"/>
    <w:rsid w:val="00D9459A"/>
    <w:rsid w:val="00D953C8"/>
    <w:rsid w:val="00D954B6"/>
    <w:rsid w:val="00DA02A4"/>
    <w:rsid w:val="00DA05EF"/>
    <w:rsid w:val="00DA0E5E"/>
    <w:rsid w:val="00DA19AB"/>
    <w:rsid w:val="00DA2CAD"/>
    <w:rsid w:val="00DA399B"/>
    <w:rsid w:val="00DA427F"/>
    <w:rsid w:val="00DA4414"/>
    <w:rsid w:val="00DB2859"/>
    <w:rsid w:val="00DB4644"/>
    <w:rsid w:val="00DB53A8"/>
    <w:rsid w:val="00DB6C5C"/>
    <w:rsid w:val="00DB6E19"/>
    <w:rsid w:val="00DB7CBA"/>
    <w:rsid w:val="00DB7E3B"/>
    <w:rsid w:val="00DC00C5"/>
    <w:rsid w:val="00DC0DCE"/>
    <w:rsid w:val="00DC1158"/>
    <w:rsid w:val="00DC153E"/>
    <w:rsid w:val="00DC3C7B"/>
    <w:rsid w:val="00DC47FF"/>
    <w:rsid w:val="00DC5DFB"/>
    <w:rsid w:val="00DC60CD"/>
    <w:rsid w:val="00DC6725"/>
    <w:rsid w:val="00DC7209"/>
    <w:rsid w:val="00DD4D46"/>
    <w:rsid w:val="00DD6258"/>
    <w:rsid w:val="00DD6B60"/>
    <w:rsid w:val="00DE129F"/>
    <w:rsid w:val="00DE2425"/>
    <w:rsid w:val="00DE2994"/>
    <w:rsid w:val="00DE38C8"/>
    <w:rsid w:val="00DE3D42"/>
    <w:rsid w:val="00DE5E9A"/>
    <w:rsid w:val="00DE6C4F"/>
    <w:rsid w:val="00DE7880"/>
    <w:rsid w:val="00DF16BA"/>
    <w:rsid w:val="00DF21CE"/>
    <w:rsid w:val="00DF7175"/>
    <w:rsid w:val="00E024C7"/>
    <w:rsid w:val="00E030AD"/>
    <w:rsid w:val="00E03816"/>
    <w:rsid w:val="00E058CC"/>
    <w:rsid w:val="00E05D61"/>
    <w:rsid w:val="00E0714C"/>
    <w:rsid w:val="00E10A70"/>
    <w:rsid w:val="00E1160A"/>
    <w:rsid w:val="00E135DE"/>
    <w:rsid w:val="00E146A3"/>
    <w:rsid w:val="00E17927"/>
    <w:rsid w:val="00E21BB7"/>
    <w:rsid w:val="00E222FB"/>
    <w:rsid w:val="00E23052"/>
    <w:rsid w:val="00E24DC5"/>
    <w:rsid w:val="00E25A63"/>
    <w:rsid w:val="00E25EED"/>
    <w:rsid w:val="00E25F4D"/>
    <w:rsid w:val="00E279C8"/>
    <w:rsid w:val="00E27F91"/>
    <w:rsid w:val="00E30C0F"/>
    <w:rsid w:val="00E33578"/>
    <w:rsid w:val="00E343FD"/>
    <w:rsid w:val="00E344DB"/>
    <w:rsid w:val="00E345D7"/>
    <w:rsid w:val="00E35BEB"/>
    <w:rsid w:val="00E35FBB"/>
    <w:rsid w:val="00E36412"/>
    <w:rsid w:val="00E366EA"/>
    <w:rsid w:val="00E37C9F"/>
    <w:rsid w:val="00E37ED2"/>
    <w:rsid w:val="00E4006F"/>
    <w:rsid w:val="00E40668"/>
    <w:rsid w:val="00E41387"/>
    <w:rsid w:val="00E42340"/>
    <w:rsid w:val="00E45F55"/>
    <w:rsid w:val="00E46376"/>
    <w:rsid w:val="00E5231F"/>
    <w:rsid w:val="00E52E0D"/>
    <w:rsid w:val="00E54266"/>
    <w:rsid w:val="00E545C7"/>
    <w:rsid w:val="00E54F79"/>
    <w:rsid w:val="00E55191"/>
    <w:rsid w:val="00E555B0"/>
    <w:rsid w:val="00E5608F"/>
    <w:rsid w:val="00E6255F"/>
    <w:rsid w:val="00E63B75"/>
    <w:rsid w:val="00E642D8"/>
    <w:rsid w:val="00E64420"/>
    <w:rsid w:val="00E677F0"/>
    <w:rsid w:val="00E703B4"/>
    <w:rsid w:val="00E70798"/>
    <w:rsid w:val="00E707FD"/>
    <w:rsid w:val="00E712D9"/>
    <w:rsid w:val="00E71AE3"/>
    <w:rsid w:val="00E71EF4"/>
    <w:rsid w:val="00E72572"/>
    <w:rsid w:val="00E751B2"/>
    <w:rsid w:val="00E76233"/>
    <w:rsid w:val="00E7789E"/>
    <w:rsid w:val="00E77C20"/>
    <w:rsid w:val="00E802A9"/>
    <w:rsid w:val="00E8052B"/>
    <w:rsid w:val="00E81BD5"/>
    <w:rsid w:val="00E81D34"/>
    <w:rsid w:val="00E820BB"/>
    <w:rsid w:val="00E8338A"/>
    <w:rsid w:val="00E87496"/>
    <w:rsid w:val="00E87AE0"/>
    <w:rsid w:val="00E87B85"/>
    <w:rsid w:val="00E87F93"/>
    <w:rsid w:val="00E90A38"/>
    <w:rsid w:val="00E914AB"/>
    <w:rsid w:val="00E91580"/>
    <w:rsid w:val="00E92739"/>
    <w:rsid w:val="00E93FCB"/>
    <w:rsid w:val="00E96C9C"/>
    <w:rsid w:val="00E97A78"/>
    <w:rsid w:val="00EA0086"/>
    <w:rsid w:val="00EA4E27"/>
    <w:rsid w:val="00EB0D80"/>
    <w:rsid w:val="00EB153E"/>
    <w:rsid w:val="00EB272F"/>
    <w:rsid w:val="00EB3BFC"/>
    <w:rsid w:val="00EB4A17"/>
    <w:rsid w:val="00EB4FAA"/>
    <w:rsid w:val="00EB5698"/>
    <w:rsid w:val="00EB7129"/>
    <w:rsid w:val="00EC10D0"/>
    <w:rsid w:val="00EC55FC"/>
    <w:rsid w:val="00EC6F16"/>
    <w:rsid w:val="00ED0B04"/>
    <w:rsid w:val="00ED1D2F"/>
    <w:rsid w:val="00ED1EC2"/>
    <w:rsid w:val="00ED2F6A"/>
    <w:rsid w:val="00ED3113"/>
    <w:rsid w:val="00ED34AF"/>
    <w:rsid w:val="00ED441B"/>
    <w:rsid w:val="00ED4478"/>
    <w:rsid w:val="00ED5E04"/>
    <w:rsid w:val="00EE043F"/>
    <w:rsid w:val="00EE0842"/>
    <w:rsid w:val="00EE25D6"/>
    <w:rsid w:val="00EE35A1"/>
    <w:rsid w:val="00EE49CA"/>
    <w:rsid w:val="00EF0AC0"/>
    <w:rsid w:val="00EF28F9"/>
    <w:rsid w:val="00EF2BA5"/>
    <w:rsid w:val="00EF3129"/>
    <w:rsid w:val="00EF396C"/>
    <w:rsid w:val="00EF481E"/>
    <w:rsid w:val="00EF498E"/>
    <w:rsid w:val="00EF51D8"/>
    <w:rsid w:val="00EF53EB"/>
    <w:rsid w:val="00EF6F9E"/>
    <w:rsid w:val="00EF7251"/>
    <w:rsid w:val="00EF776F"/>
    <w:rsid w:val="00F006DE"/>
    <w:rsid w:val="00F00C0D"/>
    <w:rsid w:val="00F00F26"/>
    <w:rsid w:val="00F027DF"/>
    <w:rsid w:val="00F033BB"/>
    <w:rsid w:val="00F04DCD"/>
    <w:rsid w:val="00F053BF"/>
    <w:rsid w:val="00F0641D"/>
    <w:rsid w:val="00F06FEF"/>
    <w:rsid w:val="00F07126"/>
    <w:rsid w:val="00F07203"/>
    <w:rsid w:val="00F1088D"/>
    <w:rsid w:val="00F11DE7"/>
    <w:rsid w:val="00F13E3F"/>
    <w:rsid w:val="00F14358"/>
    <w:rsid w:val="00F143A6"/>
    <w:rsid w:val="00F14A60"/>
    <w:rsid w:val="00F153F9"/>
    <w:rsid w:val="00F15E3A"/>
    <w:rsid w:val="00F16D29"/>
    <w:rsid w:val="00F20588"/>
    <w:rsid w:val="00F2207F"/>
    <w:rsid w:val="00F22CAC"/>
    <w:rsid w:val="00F22D02"/>
    <w:rsid w:val="00F23577"/>
    <w:rsid w:val="00F24552"/>
    <w:rsid w:val="00F2528F"/>
    <w:rsid w:val="00F26611"/>
    <w:rsid w:val="00F26709"/>
    <w:rsid w:val="00F26E85"/>
    <w:rsid w:val="00F27338"/>
    <w:rsid w:val="00F2786F"/>
    <w:rsid w:val="00F310DB"/>
    <w:rsid w:val="00F32A60"/>
    <w:rsid w:val="00F33D91"/>
    <w:rsid w:val="00F3443A"/>
    <w:rsid w:val="00F350AE"/>
    <w:rsid w:val="00F355CE"/>
    <w:rsid w:val="00F35792"/>
    <w:rsid w:val="00F35C03"/>
    <w:rsid w:val="00F35FAD"/>
    <w:rsid w:val="00F37F07"/>
    <w:rsid w:val="00F415FE"/>
    <w:rsid w:val="00F429D7"/>
    <w:rsid w:val="00F430EB"/>
    <w:rsid w:val="00F4634B"/>
    <w:rsid w:val="00F516E5"/>
    <w:rsid w:val="00F51F61"/>
    <w:rsid w:val="00F52CA4"/>
    <w:rsid w:val="00F54AFC"/>
    <w:rsid w:val="00F5527B"/>
    <w:rsid w:val="00F55D9E"/>
    <w:rsid w:val="00F568A4"/>
    <w:rsid w:val="00F61441"/>
    <w:rsid w:val="00F61FB3"/>
    <w:rsid w:val="00F62310"/>
    <w:rsid w:val="00F6240D"/>
    <w:rsid w:val="00F6266A"/>
    <w:rsid w:val="00F62FDB"/>
    <w:rsid w:val="00F70A19"/>
    <w:rsid w:val="00F713F6"/>
    <w:rsid w:val="00F7176A"/>
    <w:rsid w:val="00F7454C"/>
    <w:rsid w:val="00F75EB2"/>
    <w:rsid w:val="00F76CE1"/>
    <w:rsid w:val="00F777FB"/>
    <w:rsid w:val="00F77F4F"/>
    <w:rsid w:val="00F80258"/>
    <w:rsid w:val="00F812F4"/>
    <w:rsid w:val="00F81C07"/>
    <w:rsid w:val="00F81F7B"/>
    <w:rsid w:val="00F83448"/>
    <w:rsid w:val="00F85D1B"/>
    <w:rsid w:val="00F868F0"/>
    <w:rsid w:val="00F86C2D"/>
    <w:rsid w:val="00F908A6"/>
    <w:rsid w:val="00F9148B"/>
    <w:rsid w:val="00F9154A"/>
    <w:rsid w:val="00F917C4"/>
    <w:rsid w:val="00F91858"/>
    <w:rsid w:val="00F93415"/>
    <w:rsid w:val="00F939AA"/>
    <w:rsid w:val="00F93D7A"/>
    <w:rsid w:val="00F956F6"/>
    <w:rsid w:val="00F95780"/>
    <w:rsid w:val="00F968BD"/>
    <w:rsid w:val="00FA24BD"/>
    <w:rsid w:val="00FA3F4F"/>
    <w:rsid w:val="00FA669A"/>
    <w:rsid w:val="00FA7004"/>
    <w:rsid w:val="00FB0D04"/>
    <w:rsid w:val="00FB1815"/>
    <w:rsid w:val="00FB1888"/>
    <w:rsid w:val="00FB1E1A"/>
    <w:rsid w:val="00FB50D5"/>
    <w:rsid w:val="00FB5ED3"/>
    <w:rsid w:val="00FC0640"/>
    <w:rsid w:val="00FC19A0"/>
    <w:rsid w:val="00FC236C"/>
    <w:rsid w:val="00FC2F20"/>
    <w:rsid w:val="00FC3A4D"/>
    <w:rsid w:val="00FC416C"/>
    <w:rsid w:val="00FC477D"/>
    <w:rsid w:val="00FC4966"/>
    <w:rsid w:val="00FC748F"/>
    <w:rsid w:val="00FC78D2"/>
    <w:rsid w:val="00FD039F"/>
    <w:rsid w:val="00FD18ED"/>
    <w:rsid w:val="00FD2B5B"/>
    <w:rsid w:val="00FD4798"/>
    <w:rsid w:val="00FD535E"/>
    <w:rsid w:val="00FD54FF"/>
    <w:rsid w:val="00FD563B"/>
    <w:rsid w:val="00FD7F98"/>
    <w:rsid w:val="00FE3820"/>
    <w:rsid w:val="00FE67DB"/>
    <w:rsid w:val="00FE6C99"/>
    <w:rsid w:val="00FE6F3D"/>
    <w:rsid w:val="00FF11EA"/>
    <w:rsid w:val="00FF136B"/>
    <w:rsid w:val="00FF1B5A"/>
    <w:rsid w:val="00FF1E85"/>
    <w:rsid w:val="00FF2FF2"/>
    <w:rsid w:val="00FF4B7D"/>
    <w:rsid w:val="00FF5948"/>
    <w:rsid w:val="00FF7A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B1395"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AD43A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E802A9"/>
    <w:rPr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464E74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AF07A6"/>
    <w:rPr>
      <w:color w:val="800080" w:themeColor="followed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B1395"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AD43A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E802A9"/>
    <w:rPr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464E74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AF07A6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http://mason.gmu.edu/~mkester4/IT213/Project5/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5</TotalTime>
  <Pages>1</Pages>
  <Words>302</Words>
  <Characters>1723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Lake Braddock Secondary School</Company>
  <LinksUpToDate>false</LinksUpToDate>
  <CharactersWithSpaces>202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caldwell</dc:creator>
  <cp:lastModifiedBy>M. Kester</cp:lastModifiedBy>
  <cp:revision>11</cp:revision>
  <dcterms:created xsi:type="dcterms:W3CDTF">2018-05-08T19:03:00Z</dcterms:created>
  <dcterms:modified xsi:type="dcterms:W3CDTF">2018-05-09T00:55:00Z</dcterms:modified>
</cp:coreProperties>
</file>